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BB98F" w14:textId="2CFA9571" w:rsidR="006F7F23" w:rsidRDefault="006F7F23" w:rsidP="006F7F23">
      <w:pPr>
        <w:jc w:val="center"/>
        <w:rPr>
          <w:sz w:val="28"/>
          <w:szCs w:val="28"/>
        </w:rPr>
      </w:pPr>
      <w:r>
        <w:rPr>
          <w:sz w:val="28"/>
          <w:szCs w:val="28"/>
        </w:rPr>
        <w:t>Cantatedienst, gehouden op zondag 26 januari 2020 in de Hooglandse Kerk te Leiden. Voorganger ds. Margreet Klokke</w:t>
      </w:r>
    </w:p>
    <w:p w14:paraId="55E1A086" w14:textId="77777777" w:rsidR="006F7F23" w:rsidRDefault="006F7F23">
      <w:pPr>
        <w:rPr>
          <w:sz w:val="28"/>
          <w:szCs w:val="28"/>
        </w:rPr>
      </w:pPr>
    </w:p>
    <w:p w14:paraId="6789C236" w14:textId="77777777" w:rsidR="006F7F23" w:rsidRDefault="006F7F23" w:rsidP="006F7F23">
      <w:pPr>
        <w:rPr>
          <w:sz w:val="28"/>
          <w:szCs w:val="28"/>
        </w:rPr>
      </w:pPr>
      <w:r>
        <w:rPr>
          <w:sz w:val="28"/>
          <w:szCs w:val="28"/>
        </w:rPr>
        <w:t>Gebed</w:t>
      </w:r>
    </w:p>
    <w:p w14:paraId="4CC90352" w14:textId="77777777" w:rsidR="006F7F23" w:rsidRDefault="006F7F23" w:rsidP="006F7F23">
      <w:pPr>
        <w:rPr>
          <w:sz w:val="28"/>
          <w:szCs w:val="28"/>
        </w:rPr>
      </w:pPr>
    </w:p>
    <w:p w14:paraId="1C87A908" w14:textId="77777777" w:rsidR="006F7F23" w:rsidRDefault="006F7F23" w:rsidP="006F7F23">
      <w:pPr>
        <w:rPr>
          <w:sz w:val="28"/>
          <w:szCs w:val="28"/>
        </w:rPr>
        <w:sectPr w:rsidR="006F7F23">
          <w:pgSz w:w="11906" w:h="16838"/>
          <w:pgMar w:top="1417" w:right="1417" w:bottom="1417" w:left="1417" w:header="708" w:footer="708" w:gutter="0"/>
          <w:cols w:space="708"/>
          <w:docGrid w:linePitch="360"/>
        </w:sectPr>
      </w:pPr>
    </w:p>
    <w:p w14:paraId="723D4125" w14:textId="32F92EDD" w:rsidR="006F7F23" w:rsidRDefault="006F7F23" w:rsidP="006F7F23">
      <w:pPr>
        <w:rPr>
          <w:sz w:val="28"/>
          <w:szCs w:val="28"/>
        </w:rPr>
      </w:pPr>
      <w:r>
        <w:rPr>
          <w:sz w:val="28"/>
          <w:szCs w:val="28"/>
        </w:rPr>
        <w:t>O God,</w:t>
      </w:r>
    </w:p>
    <w:p w14:paraId="68F36554" w14:textId="0365C4D8" w:rsidR="006F7F23" w:rsidRDefault="006F7F23" w:rsidP="006F7F23">
      <w:pPr>
        <w:rPr>
          <w:sz w:val="28"/>
          <w:szCs w:val="28"/>
        </w:rPr>
      </w:pPr>
      <w:r>
        <w:rPr>
          <w:sz w:val="28"/>
          <w:szCs w:val="28"/>
        </w:rPr>
        <w:t>Het nieuwe jaar</w:t>
      </w:r>
    </w:p>
    <w:p w14:paraId="5C834372" w14:textId="77777777" w:rsidR="006F7F23" w:rsidRDefault="006F7F23" w:rsidP="006F7F23">
      <w:pPr>
        <w:rPr>
          <w:sz w:val="28"/>
          <w:szCs w:val="28"/>
        </w:rPr>
      </w:pPr>
      <w:r>
        <w:rPr>
          <w:sz w:val="28"/>
          <w:szCs w:val="28"/>
        </w:rPr>
        <w:t xml:space="preserve">is nog maar </w:t>
      </w:r>
    </w:p>
    <w:p w14:paraId="32BF56E3" w14:textId="77777777" w:rsidR="006F7F23" w:rsidRDefault="006F7F23" w:rsidP="006F7F23">
      <w:pPr>
        <w:rPr>
          <w:sz w:val="28"/>
          <w:szCs w:val="28"/>
        </w:rPr>
      </w:pPr>
      <w:r>
        <w:rPr>
          <w:sz w:val="28"/>
          <w:szCs w:val="28"/>
        </w:rPr>
        <w:t>zes en twintig dagen</w:t>
      </w:r>
    </w:p>
    <w:p w14:paraId="71752092" w14:textId="77777777" w:rsidR="006F7F23" w:rsidRDefault="006F7F23" w:rsidP="006F7F23">
      <w:pPr>
        <w:rPr>
          <w:sz w:val="28"/>
          <w:szCs w:val="28"/>
        </w:rPr>
      </w:pPr>
      <w:r>
        <w:rPr>
          <w:sz w:val="28"/>
          <w:szCs w:val="28"/>
        </w:rPr>
        <w:t>oud en er is</w:t>
      </w:r>
    </w:p>
    <w:p w14:paraId="356F86A3" w14:textId="77777777" w:rsidR="006F7F23" w:rsidRDefault="006F7F23" w:rsidP="006F7F23">
      <w:pPr>
        <w:rPr>
          <w:sz w:val="28"/>
          <w:szCs w:val="28"/>
        </w:rPr>
      </w:pPr>
      <w:r>
        <w:rPr>
          <w:sz w:val="28"/>
          <w:szCs w:val="28"/>
        </w:rPr>
        <w:t>al weer zoveel</w:t>
      </w:r>
    </w:p>
    <w:p w14:paraId="128CEFF6" w14:textId="77777777" w:rsidR="006F7F23" w:rsidRDefault="006F7F23" w:rsidP="006F7F23">
      <w:pPr>
        <w:rPr>
          <w:sz w:val="28"/>
          <w:szCs w:val="28"/>
        </w:rPr>
      </w:pPr>
      <w:r>
        <w:rPr>
          <w:sz w:val="28"/>
          <w:szCs w:val="28"/>
        </w:rPr>
        <w:t xml:space="preserve">gebeurd. </w:t>
      </w:r>
    </w:p>
    <w:p w14:paraId="43DE748D" w14:textId="77777777" w:rsidR="006F7F23" w:rsidRDefault="006F7F23" w:rsidP="006F7F23">
      <w:pPr>
        <w:rPr>
          <w:sz w:val="28"/>
          <w:szCs w:val="28"/>
        </w:rPr>
      </w:pPr>
      <w:r>
        <w:rPr>
          <w:sz w:val="28"/>
          <w:szCs w:val="28"/>
        </w:rPr>
        <w:t>Goede en</w:t>
      </w:r>
    </w:p>
    <w:p w14:paraId="482A2A4D" w14:textId="77777777" w:rsidR="006F7F23" w:rsidRDefault="006F7F23" w:rsidP="006F7F23">
      <w:pPr>
        <w:rPr>
          <w:sz w:val="28"/>
          <w:szCs w:val="28"/>
        </w:rPr>
      </w:pPr>
      <w:r>
        <w:rPr>
          <w:sz w:val="28"/>
          <w:szCs w:val="28"/>
        </w:rPr>
        <w:t>kwade dagen</w:t>
      </w:r>
    </w:p>
    <w:p w14:paraId="14A5A717" w14:textId="77777777" w:rsidR="006F7F23" w:rsidRDefault="006F7F23" w:rsidP="006F7F23">
      <w:pPr>
        <w:rPr>
          <w:sz w:val="28"/>
          <w:szCs w:val="28"/>
        </w:rPr>
      </w:pPr>
      <w:r>
        <w:rPr>
          <w:sz w:val="28"/>
          <w:szCs w:val="28"/>
        </w:rPr>
        <w:t>hebben elkaar</w:t>
      </w:r>
    </w:p>
    <w:p w14:paraId="3207CC09" w14:textId="77777777" w:rsidR="006F7F23" w:rsidRDefault="006F7F23" w:rsidP="006F7F23">
      <w:pPr>
        <w:rPr>
          <w:sz w:val="28"/>
          <w:szCs w:val="28"/>
        </w:rPr>
      </w:pPr>
      <w:r>
        <w:rPr>
          <w:sz w:val="28"/>
          <w:szCs w:val="28"/>
        </w:rPr>
        <w:t>opnieuw</w:t>
      </w:r>
    </w:p>
    <w:p w14:paraId="702B5553" w14:textId="77777777" w:rsidR="006F7F23" w:rsidRDefault="006F7F23" w:rsidP="006F7F23">
      <w:pPr>
        <w:rPr>
          <w:sz w:val="28"/>
          <w:szCs w:val="28"/>
        </w:rPr>
      </w:pPr>
      <w:r>
        <w:rPr>
          <w:sz w:val="28"/>
          <w:szCs w:val="28"/>
        </w:rPr>
        <w:t>afgewisseld,</w:t>
      </w:r>
    </w:p>
    <w:p w14:paraId="49754C1C" w14:textId="77777777" w:rsidR="006F7F23" w:rsidRDefault="006F7F23" w:rsidP="006F7F23">
      <w:pPr>
        <w:rPr>
          <w:sz w:val="28"/>
          <w:szCs w:val="28"/>
        </w:rPr>
      </w:pPr>
      <w:r>
        <w:rPr>
          <w:sz w:val="28"/>
          <w:szCs w:val="28"/>
        </w:rPr>
        <w:t xml:space="preserve">hoogte- en </w:t>
      </w:r>
    </w:p>
    <w:p w14:paraId="33F5AADC" w14:textId="77777777" w:rsidR="006F7F23" w:rsidRDefault="006F7F23" w:rsidP="006F7F23">
      <w:pPr>
        <w:rPr>
          <w:sz w:val="28"/>
          <w:szCs w:val="28"/>
        </w:rPr>
      </w:pPr>
      <w:r>
        <w:rPr>
          <w:sz w:val="28"/>
          <w:szCs w:val="28"/>
        </w:rPr>
        <w:t>dieptepunten</w:t>
      </w:r>
    </w:p>
    <w:p w14:paraId="72A887D8" w14:textId="77777777" w:rsidR="006F7F23" w:rsidRDefault="006F7F23" w:rsidP="006F7F23">
      <w:pPr>
        <w:rPr>
          <w:sz w:val="28"/>
          <w:szCs w:val="28"/>
        </w:rPr>
      </w:pPr>
      <w:r>
        <w:rPr>
          <w:sz w:val="28"/>
          <w:szCs w:val="28"/>
        </w:rPr>
        <w:t>zijn wederom</w:t>
      </w:r>
    </w:p>
    <w:p w14:paraId="46706613" w14:textId="77777777" w:rsidR="006F7F23" w:rsidRDefault="006F7F23" w:rsidP="006F7F23">
      <w:pPr>
        <w:rPr>
          <w:sz w:val="28"/>
          <w:szCs w:val="28"/>
        </w:rPr>
      </w:pPr>
      <w:r>
        <w:rPr>
          <w:sz w:val="28"/>
          <w:szCs w:val="28"/>
        </w:rPr>
        <w:t>beleefd.</w:t>
      </w:r>
    </w:p>
    <w:p w14:paraId="6108C370" w14:textId="77777777" w:rsidR="006F7F23" w:rsidRDefault="006F7F23" w:rsidP="006F7F23">
      <w:pPr>
        <w:rPr>
          <w:sz w:val="28"/>
          <w:szCs w:val="28"/>
        </w:rPr>
      </w:pPr>
      <w:r>
        <w:rPr>
          <w:sz w:val="28"/>
          <w:szCs w:val="28"/>
        </w:rPr>
        <w:t>Hoe doen wij dat:</w:t>
      </w:r>
    </w:p>
    <w:p w14:paraId="283E860B" w14:textId="77777777" w:rsidR="006F7F23" w:rsidRDefault="006F7F23" w:rsidP="006F7F23">
      <w:pPr>
        <w:rPr>
          <w:sz w:val="28"/>
          <w:szCs w:val="28"/>
        </w:rPr>
      </w:pPr>
      <w:r>
        <w:rPr>
          <w:sz w:val="28"/>
          <w:szCs w:val="28"/>
        </w:rPr>
        <w:t xml:space="preserve">omgaan met de </w:t>
      </w:r>
    </w:p>
    <w:p w14:paraId="01A90C1F" w14:textId="77777777" w:rsidR="006F7F23" w:rsidRDefault="006F7F23" w:rsidP="006F7F23">
      <w:pPr>
        <w:rPr>
          <w:sz w:val="28"/>
          <w:szCs w:val="28"/>
        </w:rPr>
      </w:pPr>
      <w:r>
        <w:rPr>
          <w:sz w:val="28"/>
          <w:szCs w:val="28"/>
        </w:rPr>
        <w:t>onvoorspelbaarheid</w:t>
      </w:r>
    </w:p>
    <w:p w14:paraId="4D42B69C" w14:textId="77777777" w:rsidR="006F7F23" w:rsidRDefault="006F7F23" w:rsidP="006F7F23">
      <w:pPr>
        <w:rPr>
          <w:sz w:val="28"/>
          <w:szCs w:val="28"/>
        </w:rPr>
      </w:pPr>
      <w:r>
        <w:rPr>
          <w:sz w:val="28"/>
          <w:szCs w:val="28"/>
        </w:rPr>
        <w:t>van het leven,</w:t>
      </w:r>
    </w:p>
    <w:p w14:paraId="1364651A" w14:textId="77777777" w:rsidR="006F7F23" w:rsidRDefault="006F7F23" w:rsidP="006F7F23">
      <w:pPr>
        <w:rPr>
          <w:sz w:val="28"/>
          <w:szCs w:val="28"/>
        </w:rPr>
      </w:pPr>
      <w:r>
        <w:rPr>
          <w:sz w:val="28"/>
          <w:szCs w:val="28"/>
        </w:rPr>
        <w:t xml:space="preserve">met de </w:t>
      </w:r>
    </w:p>
    <w:p w14:paraId="0D876101" w14:textId="77777777" w:rsidR="006F7F23" w:rsidRDefault="006F7F23" w:rsidP="006F7F23">
      <w:pPr>
        <w:rPr>
          <w:sz w:val="28"/>
          <w:szCs w:val="28"/>
        </w:rPr>
      </w:pPr>
      <w:r>
        <w:rPr>
          <w:sz w:val="28"/>
          <w:szCs w:val="28"/>
        </w:rPr>
        <w:t>wisselvalligheden</w:t>
      </w:r>
    </w:p>
    <w:p w14:paraId="1DA10C94" w14:textId="77777777" w:rsidR="006F7F23" w:rsidRDefault="006F7F23" w:rsidP="006F7F23">
      <w:pPr>
        <w:rPr>
          <w:sz w:val="28"/>
          <w:szCs w:val="28"/>
        </w:rPr>
      </w:pPr>
      <w:r>
        <w:rPr>
          <w:sz w:val="28"/>
          <w:szCs w:val="28"/>
        </w:rPr>
        <w:t xml:space="preserve">van het lot? </w:t>
      </w:r>
    </w:p>
    <w:p w14:paraId="466C397F" w14:textId="77777777" w:rsidR="006F7F23" w:rsidRDefault="006F7F23" w:rsidP="006F7F23">
      <w:pPr>
        <w:rPr>
          <w:sz w:val="28"/>
          <w:szCs w:val="28"/>
        </w:rPr>
      </w:pPr>
      <w:r>
        <w:rPr>
          <w:sz w:val="28"/>
          <w:szCs w:val="28"/>
        </w:rPr>
        <w:t>Vanavond</w:t>
      </w:r>
    </w:p>
    <w:p w14:paraId="40E68BA9" w14:textId="77777777" w:rsidR="006F7F23" w:rsidRDefault="006F7F23" w:rsidP="006F7F23">
      <w:pPr>
        <w:rPr>
          <w:sz w:val="28"/>
          <w:szCs w:val="28"/>
        </w:rPr>
      </w:pPr>
      <w:r>
        <w:rPr>
          <w:sz w:val="28"/>
          <w:szCs w:val="28"/>
        </w:rPr>
        <w:t>zoeken wij het</w:t>
      </w:r>
    </w:p>
    <w:p w14:paraId="6788BA05" w14:textId="77777777" w:rsidR="006F7F23" w:rsidRDefault="006F7F23" w:rsidP="006F7F23">
      <w:pPr>
        <w:rPr>
          <w:sz w:val="28"/>
          <w:szCs w:val="28"/>
        </w:rPr>
      </w:pPr>
      <w:r>
        <w:rPr>
          <w:sz w:val="28"/>
          <w:szCs w:val="28"/>
        </w:rPr>
        <w:t>bij de</w:t>
      </w:r>
    </w:p>
    <w:p w14:paraId="035533AD" w14:textId="77777777" w:rsidR="006F7F23" w:rsidRDefault="006F7F23" w:rsidP="006F7F23">
      <w:pPr>
        <w:rPr>
          <w:sz w:val="28"/>
          <w:szCs w:val="28"/>
        </w:rPr>
      </w:pPr>
      <w:r>
        <w:rPr>
          <w:sz w:val="28"/>
          <w:szCs w:val="28"/>
        </w:rPr>
        <w:t>eeuwenoude wijsheid</w:t>
      </w:r>
    </w:p>
    <w:p w14:paraId="76AC2FDD" w14:textId="77777777" w:rsidR="006F7F23" w:rsidRDefault="006F7F23" w:rsidP="006F7F23">
      <w:pPr>
        <w:rPr>
          <w:sz w:val="28"/>
          <w:szCs w:val="28"/>
        </w:rPr>
      </w:pPr>
      <w:r>
        <w:rPr>
          <w:sz w:val="28"/>
          <w:szCs w:val="28"/>
        </w:rPr>
        <w:t>uit uw boek</w:t>
      </w:r>
    </w:p>
    <w:p w14:paraId="46B51E15" w14:textId="77777777" w:rsidR="006F7F23" w:rsidRDefault="006F7F23" w:rsidP="006F7F23">
      <w:pPr>
        <w:rPr>
          <w:sz w:val="28"/>
          <w:szCs w:val="28"/>
        </w:rPr>
      </w:pPr>
      <w:r>
        <w:rPr>
          <w:sz w:val="28"/>
          <w:szCs w:val="28"/>
        </w:rPr>
        <w:t>en bij de</w:t>
      </w:r>
    </w:p>
    <w:p w14:paraId="2D4FF2A8" w14:textId="77777777" w:rsidR="006F7F23" w:rsidRDefault="006F7F23" w:rsidP="006F7F23">
      <w:pPr>
        <w:rPr>
          <w:sz w:val="28"/>
          <w:szCs w:val="28"/>
        </w:rPr>
      </w:pPr>
      <w:r>
        <w:rPr>
          <w:sz w:val="28"/>
          <w:szCs w:val="28"/>
        </w:rPr>
        <w:t>prachtige klanken</w:t>
      </w:r>
    </w:p>
    <w:p w14:paraId="6F1CE780" w14:textId="77777777" w:rsidR="006F7F23" w:rsidRDefault="006F7F23" w:rsidP="006F7F23">
      <w:pPr>
        <w:rPr>
          <w:sz w:val="28"/>
          <w:szCs w:val="28"/>
        </w:rPr>
      </w:pPr>
      <w:r>
        <w:rPr>
          <w:sz w:val="28"/>
          <w:szCs w:val="28"/>
        </w:rPr>
        <w:t xml:space="preserve">van Bach’s muziek. </w:t>
      </w:r>
    </w:p>
    <w:p w14:paraId="42EA1CD9" w14:textId="77777777" w:rsidR="006F7F23" w:rsidRDefault="006F7F23" w:rsidP="006F7F23">
      <w:pPr>
        <w:rPr>
          <w:sz w:val="28"/>
          <w:szCs w:val="28"/>
        </w:rPr>
      </w:pPr>
      <w:r>
        <w:rPr>
          <w:sz w:val="28"/>
          <w:szCs w:val="28"/>
        </w:rPr>
        <w:t>Wij zoeken het</w:t>
      </w:r>
    </w:p>
    <w:p w14:paraId="2A619AB5" w14:textId="77777777" w:rsidR="006F7F23" w:rsidRDefault="006F7F23" w:rsidP="006F7F23">
      <w:pPr>
        <w:rPr>
          <w:sz w:val="28"/>
          <w:szCs w:val="28"/>
        </w:rPr>
      </w:pPr>
      <w:r>
        <w:rPr>
          <w:sz w:val="28"/>
          <w:szCs w:val="28"/>
        </w:rPr>
        <w:t>bij elkaar en bij u,</w:t>
      </w:r>
    </w:p>
    <w:p w14:paraId="7D78DE7A" w14:textId="77777777" w:rsidR="006F7F23" w:rsidRDefault="006F7F23" w:rsidP="006F7F23">
      <w:pPr>
        <w:rPr>
          <w:sz w:val="28"/>
          <w:szCs w:val="28"/>
        </w:rPr>
      </w:pPr>
      <w:r>
        <w:rPr>
          <w:sz w:val="28"/>
          <w:szCs w:val="28"/>
        </w:rPr>
        <w:t>in een gemeenschap</w:t>
      </w:r>
    </w:p>
    <w:p w14:paraId="20FBEE86" w14:textId="77777777" w:rsidR="006F7F23" w:rsidRDefault="006F7F23" w:rsidP="006F7F23">
      <w:pPr>
        <w:rPr>
          <w:sz w:val="28"/>
          <w:szCs w:val="28"/>
        </w:rPr>
      </w:pPr>
      <w:r>
        <w:rPr>
          <w:sz w:val="28"/>
          <w:szCs w:val="28"/>
        </w:rPr>
        <w:t>die deelt</w:t>
      </w:r>
    </w:p>
    <w:p w14:paraId="7BFA5C6C" w14:textId="77777777" w:rsidR="006F7F23" w:rsidRDefault="006F7F23" w:rsidP="006F7F23">
      <w:pPr>
        <w:rPr>
          <w:sz w:val="28"/>
          <w:szCs w:val="28"/>
        </w:rPr>
      </w:pPr>
      <w:r>
        <w:rPr>
          <w:sz w:val="28"/>
          <w:szCs w:val="28"/>
        </w:rPr>
        <w:t>en draagt</w:t>
      </w:r>
    </w:p>
    <w:p w14:paraId="72516B28" w14:textId="77777777" w:rsidR="006F7F23" w:rsidRDefault="006F7F23" w:rsidP="006F7F23">
      <w:pPr>
        <w:rPr>
          <w:sz w:val="28"/>
          <w:szCs w:val="28"/>
        </w:rPr>
      </w:pPr>
      <w:r>
        <w:rPr>
          <w:sz w:val="28"/>
          <w:szCs w:val="28"/>
        </w:rPr>
        <w:t>door Jezus Christus, onze Heer,</w:t>
      </w:r>
    </w:p>
    <w:p w14:paraId="4EB8A1F4" w14:textId="463F2D46" w:rsidR="006F7F23" w:rsidRDefault="006F7F23" w:rsidP="006F7F23">
      <w:pPr>
        <w:rPr>
          <w:sz w:val="28"/>
          <w:szCs w:val="28"/>
        </w:rPr>
      </w:pPr>
      <w:r>
        <w:rPr>
          <w:sz w:val="28"/>
          <w:szCs w:val="28"/>
        </w:rPr>
        <w:t xml:space="preserve">Amen.  </w:t>
      </w:r>
    </w:p>
    <w:p w14:paraId="2715C370" w14:textId="77777777" w:rsidR="006F7F23" w:rsidRDefault="006F7F23">
      <w:pPr>
        <w:rPr>
          <w:sz w:val="28"/>
          <w:szCs w:val="28"/>
        </w:rPr>
        <w:sectPr w:rsidR="006F7F23" w:rsidSect="006F7F23">
          <w:type w:val="continuous"/>
          <w:pgSz w:w="11906" w:h="16838"/>
          <w:pgMar w:top="1417" w:right="1417" w:bottom="1417" w:left="1417" w:header="708" w:footer="708" w:gutter="0"/>
          <w:cols w:num="2" w:space="708"/>
          <w:docGrid w:linePitch="360"/>
        </w:sectPr>
      </w:pPr>
    </w:p>
    <w:p w14:paraId="2D5BFDF7" w14:textId="4A4901FA" w:rsidR="006F7F23" w:rsidRDefault="006F7F23">
      <w:pPr>
        <w:rPr>
          <w:sz w:val="28"/>
          <w:szCs w:val="28"/>
        </w:rPr>
      </w:pPr>
    </w:p>
    <w:p w14:paraId="7CA8CB84" w14:textId="7F48F7EB" w:rsidR="0013364C" w:rsidRDefault="009868B4">
      <w:pPr>
        <w:rPr>
          <w:sz w:val="28"/>
          <w:szCs w:val="28"/>
        </w:rPr>
      </w:pPr>
      <w:r>
        <w:rPr>
          <w:sz w:val="28"/>
          <w:szCs w:val="28"/>
        </w:rPr>
        <w:t>Preek over Deuteronomium 30: 19-20, Matteüs 8: 1-13 en Cantate BWV 73</w:t>
      </w:r>
      <w:r w:rsidR="006F7F23">
        <w:rPr>
          <w:sz w:val="28"/>
          <w:szCs w:val="28"/>
        </w:rPr>
        <w:t>.</w:t>
      </w:r>
    </w:p>
    <w:p w14:paraId="72948401" w14:textId="77777777" w:rsidR="009868B4" w:rsidRDefault="009868B4">
      <w:pPr>
        <w:rPr>
          <w:sz w:val="28"/>
          <w:szCs w:val="28"/>
        </w:rPr>
      </w:pPr>
    </w:p>
    <w:p w14:paraId="469920B6" w14:textId="03F551E0" w:rsidR="00773F51" w:rsidRDefault="009868B4">
      <w:pPr>
        <w:rPr>
          <w:sz w:val="28"/>
          <w:szCs w:val="28"/>
        </w:rPr>
      </w:pPr>
      <w:r>
        <w:rPr>
          <w:sz w:val="28"/>
          <w:szCs w:val="28"/>
        </w:rPr>
        <w:t xml:space="preserve">De cantate die straks </w:t>
      </w:r>
      <w:r w:rsidR="00D026DA">
        <w:rPr>
          <w:sz w:val="28"/>
          <w:szCs w:val="28"/>
        </w:rPr>
        <w:t xml:space="preserve">zal klinken </w:t>
      </w:r>
      <w:r>
        <w:rPr>
          <w:sz w:val="28"/>
          <w:szCs w:val="28"/>
        </w:rPr>
        <w:t xml:space="preserve">is gemaakt bij </w:t>
      </w:r>
      <w:r w:rsidR="00203F7B">
        <w:rPr>
          <w:sz w:val="28"/>
          <w:szCs w:val="28"/>
        </w:rPr>
        <w:t>het verhaal dat zonet</w:t>
      </w:r>
      <w:r w:rsidR="001A2EFA">
        <w:rPr>
          <w:sz w:val="28"/>
          <w:szCs w:val="28"/>
        </w:rPr>
        <w:t xml:space="preserve"> </w:t>
      </w:r>
      <w:r w:rsidR="00203F7B">
        <w:rPr>
          <w:sz w:val="28"/>
          <w:szCs w:val="28"/>
        </w:rPr>
        <w:t xml:space="preserve">uit het evangelie naar Matteüs is gelezen. </w:t>
      </w:r>
      <w:r>
        <w:rPr>
          <w:sz w:val="28"/>
          <w:szCs w:val="28"/>
        </w:rPr>
        <w:t xml:space="preserve">Maar wanneer je cantate en </w:t>
      </w:r>
      <w:r w:rsidR="00203F7B">
        <w:rPr>
          <w:sz w:val="28"/>
          <w:szCs w:val="28"/>
        </w:rPr>
        <w:t>bijbelverhaal</w:t>
      </w:r>
      <w:r>
        <w:rPr>
          <w:sz w:val="28"/>
          <w:szCs w:val="28"/>
        </w:rPr>
        <w:t xml:space="preserve"> naast elkaar legt, lijkt het wel alsof </w:t>
      </w:r>
      <w:r w:rsidR="00203F7B">
        <w:rPr>
          <w:sz w:val="28"/>
          <w:szCs w:val="28"/>
        </w:rPr>
        <w:t xml:space="preserve">er </w:t>
      </w:r>
      <w:r w:rsidR="00D026DA">
        <w:rPr>
          <w:sz w:val="28"/>
          <w:szCs w:val="28"/>
        </w:rPr>
        <w:t xml:space="preserve">bij Bach en zijn tekstschrijver maar </w:t>
      </w:r>
      <w:r w:rsidR="00203F7B">
        <w:rPr>
          <w:sz w:val="28"/>
          <w:szCs w:val="28"/>
        </w:rPr>
        <w:t xml:space="preserve">vier woorden uit dit hele verhaal zijn blijven haken: </w:t>
      </w:r>
      <w:r w:rsidR="00203F7B">
        <w:rPr>
          <w:i/>
          <w:iCs/>
          <w:sz w:val="28"/>
          <w:szCs w:val="28"/>
        </w:rPr>
        <w:t xml:space="preserve">Heer, als </w:t>
      </w:r>
      <w:r w:rsidR="006F7F23">
        <w:rPr>
          <w:i/>
          <w:iCs/>
          <w:sz w:val="28"/>
          <w:szCs w:val="28"/>
        </w:rPr>
        <w:t>ú</w:t>
      </w:r>
      <w:r w:rsidR="00203F7B">
        <w:rPr>
          <w:i/>
          <w:iCs/>
          <w:sz w:val="28"/>
          <w:szCs w:val="28"/>
        </w:rPr>
        <w:t xml:space="preserve"> wilt…! </w:t>
      </w:r>
      <w:r w:rsidR="00203F7B">
        <w:rPr>
          <w:sz w:val="28"/>
          <w:szCs w:val="28"/>
        </w:rPr>
        <w:t xml:space="preserve">Elke keer komen </w:t>
      </w:r>
      <w:r w:rsidR="001A2EFA">
        <w:rPr>
          <w:sz w:val="28"/>
          <w:szCs w:val="28"/>
        </w:rPr>
        <w:t xml:space="preserve">deze woorden </w:t>
      </w:r>
      <w:r w:rsidR="00203F7B">
        <w:rPr>
          <w:sz w:val="28"/>
          <w:szCs w:val="28"/>
        </w:rPr>
        <w:t xml:space="preserve">terug, in de cantate. </w:t>
      </w:r>
      <w:r w:rsidR="00203F7B">
        <w:rPr>
          <w:i/>
          <w:iCs/>
          <w:sz w:val="28"/>
          <w:szCs w:val="28"/>
        </w:rPr>
        <w:t>Herr, wie d</w:t>
      </w:r>
      <w:r w:rsidR="006F7F23">
        <w:rPr>
          <w:i/>
          <w:iCs/>
          <w:sz w:val="28"/>
          <w:szCs w:val="28"/>
        </w:rPr>
        <w:t>ú</w:t>
      </w:r>
      <w:r w:rsidR="00203F7B">
        <w:rPr>
          <w:i/>
          <w:iCs/>
          <w:sz w:val="28"/>
          <w:szCs w:val="28"/>
        </w:rPr>
        <w:t xml:space="preserve"> willt… </w:t>
      </w:r>
      <w:r w:rsidR="00203F7B">
        <w:rPr>
          <w:sz w:val="28"/>
          <w:szCs w:val="28"/>
        </w:rPr>
        <w:t xml:space="preserve">klinkt het herhaalde malen in het eerste deel. </w:t>
      </w:r>
      <w:r w:rsidR="00203F7B">
        <w:rPr>
          <w:i/>
          <w:iCs/>
          <w:sz w:val="28"/>
          <w:szCs w:val="28"/>
        </w:rPr>
        <w:t>Herr, so d</w:t>
      </w:r>
      <w:r w:rsidR="006F7F23">
        <w:rPr>
          <w:i/>
          <w:iCs/>
          <w:sz w:val="28"/>
          <w:szCs w:val="28"/>
        </w:rPr>
        <w:t>ú</w:t>
      </w:r>
      <w:r w:rsidR="00203F7B">
        <w:rPr>
          <w:i/>
          <w:iCs/>
          <w:sz w:val="28"/>
          <w:szCs w:val="28"/>
        </w:rPr>
        <w:t xml:space="preserve"> willt… </w:t>
      </w:r>
      <w:r w:rsidR="00203F7B">
        <w:rPr>
          <w:sz w:val="28"/>
          <w:szCs w:val="28"/>
        </w:rPr>
        <w:t xml:space="preserve">zingt de bas keer op keer in het vierde deel. </w:t>
      </w:r>
      <w:r w:rsidR="00D026DA">
        <w:rPr>
          <w:sz w:val="28"/>
          <w:szCs w:val="28"/>
        </w:rPr>
        <w:t xml:space="preserve">In de cantate geeft de ik-persoon zich langzaam over aan de wil van God. Langzaam, stukje bij beetje. Want Gods wil is tegengesteld </w:t>
      </w:r>
      <w:r w:rsidR="00203F7B">
        <w:rPr>
          <w:sz w:val="28"/>
          <w:szCs w:val="28"/>
        </w:rPr>
        <w:t xml:space="preserve">aan </w:t>
      </w:r>
      <w:r w:rsidR="00410DB1">
        <w:rPr>
          <w:sz w:val="28"/>
          <w:szCs w:val="28"/>
        </w:rPr>
        <w:t xml:space="preserve">de zijne. Zelf wil hij leven, maar hij moet sterven. De dood is zijn lot. Alleen de verbondenheid met Christus kan hem daaruit redden. De gemeenschap met hèm geeft toegang tot eeuwig leven in het hemelrijk. </w:t>
      </w:r>
      <w:r w:rsidR="009B0712">
        <w:rPr>
          <w:i/>
          <w:iCs/>
          <w:sz w:val="28"/>
          <w:szCs w:val="28"/>
        </w:rPr>
        <w:t>Herr, so du willt, so schlagt, ih</w:t>
      </w:r>
      <w:r w:rsidR="00107FB9">
        <w:rPr>
          <w:i/>
          <w:iCs/>
          <w:sz w:val="28"/>
          <w:szCs w:val="28"/>
        </w:rPr>
        <w:t>r</w:t>
      </w:r>
      <w:r w:rsidR="009B0712">
        <w:rPr>
          <w:i/>
          <w:iCs/>
          <w:sz w:val="28"/>
          <w:szCs w:val="28"/>
        </w:rPr>
        <w:t xml:space="preserve"> Leichenglocken, ich folge unverschrocken, </w:t>
      </w:r>
      <w:r w:rsidR="00107FB9">
        <w:rPr>
          <w:sz w:val="28"/>
          <w:szCs w:val="28"/>
        </w:rPr>
        <w:t>z</w:t>
      </w:r>
      <w:r w:rsidR="009B0712">
        <w:rPr>
          <w:sz w:val="28"/>
          <w:szCs w:val="28"/>
        </w:rPr>
        <w:t>o eindigt de aria van de bas. B</w:t>
      </w:r>
      <w:r w:rsidR="00410DB1">
        <w:rPr>
          <w:sz w:val="28"/>
          <w:szCs w:val="28"/>
        </w:rPr>
        <w:t xml:space="preserve">ach en zijn tekstschrijver hebben maar vier woorden uit de hele evangelielezing </w:t>
      </w:r>
      <w:r w:rsidR="00410DB1">
        <w:rPr>
          <w:sz w:val="28"/>
          <w:szCs w:val="28"/>
        </w:rPr>
        <w:lastRenderedPageBreak/>
        <w:t xml:space="preserve">vastgehouden: </w:t>
      </w:r>
      <w:r w:rsidR="00410DB1">
        <w:rPr>
          <w:i/>
          <w:iCs/>
          <w:sz w:val="28"/>
          <w:szCs w:val="28"/>
        </w:rPr>
        <w:t xml:space="preserve">Heer, als </w:t>
      </w:r>
      <w:r w:rsidR="006F7F23">
        <w:rPr>
          <w:i/>
          <w:iCs/>
          <w:sz w:val="28"/>
          <w:szCs w:val="28"/>
        </w:rPr>
        <w:t>ú</w:t>
      </w:r>
      <w:r w:rsidR="00410DB1">
        <w:rPr>
          <w:i/>
          <w:iCs/>
          <w:sz w:val="28"/>
          <w:szCs w:val="28"/>
        </w:rPr>
        <w:t xml:space="preserve"> wilt… </w:t>
      </w:r>
      <w:r w:rsidR="00410DB1">
        <w:rPr>
          <w:sz w:val="28"/>
          <w:szCs w:val="28"/>
        </w:rPr>
        <w:t xml:space="preserve">Het vervolg </w:t>
      </w:r>
      <w:r w:rsidR="001A2EFA">
        <w:rPr>
          <w:sz w:val="28"/>
          <w:szCs w:val="28"/>
        </w:rPr>
        <w:t xml:space="preserve">ervan </w:t>
      </w:r>
      <w:r w:rsidR="00410DB1">
        <w:rPr>
          <w:sz w:val="28"/>
          <w:szCs w:val="28"/>
        </w:rPr>
        <w:t>lijkt wel helemaal aan hun aandacht te zijn ontsnapt: de gen</w:t>
      </w:r>
      <w:r w:rsidR="009B0712">
        <w:rPr>
          <w:sz w:val="28"/>
          <w:szCs w:val="28"/>
        </w:rPr>
        <w:t>é</w:t>
      </w:r>
      <w:r w:rsidR="00410DB1">
        <w:rPr>
          <w:sz w:val="28"/>
          <w:szCs w:val="28"/>
        </w:rPr>
        <w:t xml:space="preserve">zing van de melaatse man en de slaaf van de Romeinse centurio. Alsof ze geen aanknopingspunt hebben, in hun eigen leven, met </w:t>
      </w:r>
      <w:r w:rsidR="001A2EFA">
        <w:rPr>
          <w:sz w:val="28"/>
          <w:szCs w:val="28"/>
        </w:rPr>
        <w:t xml:space="preserve">deze afloop. </w:t>
      </w:r>
      <w:r w:rsidR="00773F51">
        <w:rPr>
          <w:sz w:val="28"/>
          <w:szCs w:val="28"/>
        </w:rPr>
        <w:t xml:space="preserve">Genezing van ziekte, redding van de dood – dat was in de achttiende eeuw ook een zeldzaamheid. Van Bach is bekend dat hij twintig kinderen heeft gekregen, van wie er maar negen hem hebben overleefd. Onvoorstelbaar, eigenlijk. Hoe overleeft een mens zoveel verliezen. Dat kleurt natuurlijk zijn lezing van het evangelie. Hij voelt zich aangesproken door die woorden: </w:t>
      </w:r>
      <w:r w:rsidR="00773F51">
        <w:rPr>
          <w:i/>
          <w:iCs/>
          <w:sz w:val="28"/>
          <w:szCs w:val="28"/>
        </w:rPr>
        <w:t>He</w:t>
      </w:r>
      <w:r w:rsidR="001A2EFA">
        <w:rPr>
          <w:i/>
          <w:iCs/>
          <w:sz w:val="28"/>
          <w:szCs w:val="28"/>
        </w:rPr>
        <w:t>r</w:t>
      </w:r>
      <w:r w:rsidR="00773F51">
        <w:rPr>
          <w:i/>
          <w:iCs/>
          <w:sz w:val="28"/>
          <w:szCs w:val="28"/>
        </w:rPr>
        <w:t>r, wie d</w:t>
      </w:r>
      <w:r w:rsidR="006F7F23">
        <w:rPr>
          <w:i/>
          <w:iCs/>
          <w:sz w:val="28"/>
          <w:szCs w:val="28"/>
        </w:rPr>
        <w:t>ú</w:t>
      </w:r>
      <w:r w:rsidR="00773F51">
        <w:rPr>
          <w:i/>
          <w:iCs/>
          <w:sz w:val="28"/>
          <w:szCs w:val="28"/>
        </w:rPr>
        <w:t xml:space="preserve"> willt… </w:t>
      </w:r>
      <w:r w:rsidR="00773F51">
        <w:rPr>
          <w:sz w:val="28"/>
          <w:szCs w:val="28"/>
        </w:rPr>
        <w:t xml:space="preserve">en de overgave die daaruit spreekt. De wil van God, voor hem en zijn tijdgenoten valt die samen met het lot. </w:t>
      </w:r>
      <w:r w:rsidR="001A2EFA">
        <w:rPr>
          <w:sz w:val="28"/>
          <w:szCs w:val="28"/>
        </w:rPr>
        <w:t>In het eerste deel hoor je dat in de partij van de strijkers. Zij spelen telkens ‘pam – pam -</w:t>
      </w:r>
      <w:r w:rsidR="00796066">
        <w:rPr>
          <w:sz w:val="28"/>
          <w:szCs w:val="28"/>
        </w:rPr>
        <w:t xml:space="preserve"> </w:t>
      </w:r>
      <w:r w:rsidR="001A2EFA">
        <w:rPr>
          <w:sz w:val="28"/>
          <w:szCs w:val="28"/>
        </w:rPr>
        <w:t>pam’ of ‘pam-pam-pam-pam-pam-pam’. En dat klinkt alsof het noodlot aan de deur klopt. Een beetje zoals dat later in Beethovens vijfde zal gebeuren. W</w:t>
      </w:r>
      <w:r w:rsidR="00773F51">
        <w:rPr>
          <w:sz w:val="28"/>
          <w:szCs w:val="28"/>
        </w:rPr>
        <w:t xml:space="preserve">at je overkwam was geen pech, het was onderdeel van Gods ondoorgrondelijke manier van leiding geven aan je leven. Je kon er vrede mee vinden, als je jezelf aan hem toevertrouwde. De cantate is voor mijn gevoel overgave, op muziek gezet. </w:t>
      </w:r>
    </w:p>
    <w:p w14:paraId="466740A0" w14:textId="7E503153" w:rsidR="00CB1E8B" w:rsidRDefault="00773F51">
      <w:pPr>
        <w:rPr>
          <w:sz w:val="28"/>
          <w:szCs w:val="28"/>
        </w:rPr>
      </w:pPr>
      <w:r>
        <w:rPr>
          <w:sz w:val="28"/>
          <w:szCs w:val="28"/>
        </w:rPr>
        <w:t xml:space="preserve">Nu, een kleine drie eeuwen later, </w:t>
      </w:r>
      <w:r w:rsidR="0018150C">
        <w:rPr>
          <w:sz w:val="28"/>
          <w:szCs w:val="28"/>
        </w:rPr>
        <w:t xml:space="preserve">blijf je níet haken bij het </w:t>
      </w:r>
      <w:r w:rsidR="00CB1E8B">
        <w:rPr>
          <w:i/>
          <w:iCs/>
          <w:sz w:val="28"/>
          <w:szCs w:val="28"/>
        </w:rPr>
        <w:t xml:space="preserve">Heer, als </w:t>
      </w:r>
      <w:r w:rsidR="006F7F23">
        <w:rPr>
          <w:i/>
          <w:iCs/>
          <w:sz w:val="28"/>
          <w:szCs w:val="28"/>
        </w:rPr>
        <w:t>ú</w:t>
      </w:r>
      <w:r w:rsidR="00CB1E8B">
        <w:rPr>
          <w:i/>
          <w:iCs/>
          <w:sz w:val="28"/>
          <w:szCs w:val="28"/>
        </w:rPr>
        <w:t xml:space="preserve"> wilt… </w:t>
      </w:r>
      <w:r>
        <w:rPr>
          <w:sz w:val="28"/>
          <w:szCs w:val="28"/>
        </w:rPr>
        <w:t xml:space="preserve">in het verhaal </w:t>
      </w:r>
      <w:r w:rsidR="00CB1E8B">
        <w:rPr>
          <w:sz w:val="28"/>
          <w:szCs w:val="28"/>
        </w:rPr>
        <w:t xml:space="preserve">van Matteüs. </w:t>
      </w:r>
      <w:r w:rsidR="0018150C">
        <w:rPr>
          <w:sz w:val="28"/>
          <w:szCs w:val="28"/>
        </w:rPr>
        <w:t xml:space="preserve">Je leest verder, je hoort meer. En dat komt niet alleen doordat de mens </w:t>
      </w:r>
      <w:r w:rsidR="00796066">
        <w:rPr>
          <w:sz w:val="28"/>
          <w:szCs w:val="28"/>
        </w:rPr>
        <w:t xml:space="preserve">vandaag </w:t>
      </w:r>
      <w:r w:rsidR="00107FB9">
        <w:rPr>
          <w:sz w:val="28"/>
          <w:szCs w:val="28"/>
        </w:rPr>
        <w:t xml:space="preserve">zoveel </w:t>
      </w:r>
      <w:r w:rsidR="0018150C">
        <w:rPr>
          <w:sz w:val="28"/>
          <w:szCs w:val="28"/>
        </w:rPr>
        <w:t xml:space="preserve">meer vermag tegen de inbreuk van ziekte op z’n leven. Het komt ook door de ontwikkeling van de bijbelwetenschap. </w:t>
      </w:r>
      <w:r w:rsidR="00CB1E8B">
        <w:rPr>
          <w:sz w:val="28"/>
          <w:szCs w:val="28"/>
        </w:rPr>
        <w:t xml:space="preserve">Er is </w:t>
      </w:r>
      <w:r w:rsidR="00107FB9">
        <w:rPr>
          <w:sz w:val="28"/>
          <w:szCs w:val="28"/>
        </w:rPr>
        <w:t xml:space="preserve">de laatste tijd </w:t>
      </w:r>
      <w:r w:rsidR="00CB1E8B">
        <w:rPr>
          <w:sz w:val="28"/>
          <w:szCs w:val="28"/>
        </w:rPr>
        <w:t>veel meer oog gekomen voor het Oude Testament, en hoe</w:t>
      </w:r>
      <w:r w:rsidR="0018150C">
        <w:rPr>
          <w:sz w:val="28"/>
          <w:szCs w:val="28"/>
        </w:rPr>
        <w:t>zeer</w:t>
      </w:r>
      <w:r w:rsidR="00CB1E8B">
        <w:rPr>
          <w:sz w:val="28"/>
          <w:szCs w:val="28"/>
        </w:rPr>
        <w:t xml:space="preserve"> de inhoud daarvan </w:t>
      </w:r>
      <w:r w:rsidR="0018150C">
        <w:rPr>
          <w:sz w:val="28"/>
          <w:szCs w:val="28"/>
        </w:rPr>
        <w:t xml:space="preserve">bepalend is voor de betekenis van het Nieuwe Testament. Zo is in het Oude Testament de wil van God niet zozeer iets </w:t>
      </w:r>
      <w:r w:rsidR="00107FB9">
        <w:rPr>
          <w:sz w:val="28"/>
          <w:szCs w:val="28"/>
        </w:rPr>
        <w:t>dat</w:t>
      </w:r>
      <w:r w:rsidR="004605D4">
        <w:rPr>
          <w:sz w:val="28"/>
          <w:szCs w:val="28"/>
        </w:rPr>
        <w:t xml:space="preserve"> een mens moet ondergaan, </w:t>
      </w:r>
      <w:r w:rsidR="001F1927">
        <w:rPr>
          <w:sz w:val="28"/>
          <w:szCs w:val="28"/>
        </w:rPr>
        <w:t xml:space="preserve">maar veel meer iets dat hem te doen staat. </w:t>
      </w:r>
      <w:r w:rsidR="005A7EFA">
        <w:rPr>
          <w:sz w:val="28"/>
          <w:szCs w:val="28"/>
        </w:rPr>
        <w:t xml:space="preserve">De wil van God, dat is </w:t>
      </w:r>
      <w:r w:rsidR="004605D4">
        <w:rPr>
          <w:sz w:val="28"/>
          <w:szCs w:val="28"/>
        </w:rPr>
        <w:t xml:space="preserve">daar </w:t>
      </w:r>
      <w:r w:rsidR="005A7EFA">
        <w:rPr>
          <w:sz w:val="28"/>
          <w:szCs w:val="28"/>
        </w:rPr>
        <w:t xml:space="preserve">niet het lot, </w:t>
      </w:r>
      <w:r w:rsidR="004605D4">
        <w:rPr>
          <w:sz w:val="28"/>
          <w:szCs w:val="28"/>
        </w:rPr>
        <w:t xml:space="preserve">het is zijn gebod. Het zijn de tien geboden, door Jezus ooit kort samengevat in: </w:t>
      </w:r>
      <w:r w:rsidR="005A7EFA">
        <w:rPr>
          <w:sz w:val="28"/>
          <w:szCs w:val="28"/>
        </w:rPr>
        <w:t xml:space="preserve">Heb God lief, en je naaste, zoals jezelf. </w:t>
      </w:r>
      <w:r w:rsidR="001F1927">
        <w:rPr>
          <w:sz w:val="28"/>
          <w:szCs w:val="28"/>
        </w:rPr>
        <w:t xml:space="preserve">Wie </w:t>
      </w:r>
      <w:r w:rsidR="004605D4">
        <w:rPr>
          <w:sz w:val="28"/>
          <w:szCs w:val="28"/>
        </w:rPr>
        <w:t xml:space="preserve">deze wil van God gehoorzaamt, </w:t>
      </w:r>
      <w:r w:rsidR="005A7EFA">
        <w:rPr>
          <w:sz w:val="28"/>
          <w:szCs w:val="28"/>
        </w:rPr>
        <w:t xml:space="preserve">zegt het Oude Testament, </w:t>
      </w:r>
      <w:r w:rsidR="00107FB9">
        <w:rPr>
          <w:sz w:val="28"/>
          <w:szCs w:val="28"/>
        </w:rPr>
        <w:t xml:space="preserve">die </w:t>
      </w:r>
      <w:r w:rsidR="004605D4">
        <w:rPr>
          <w:sz w:val="28"/>
          <w:szCs w:val="28"/>
        </w:rPr>
        <w:t xml:space="preserve">zal </w:t>
      </w:r>
      <w:r w:rsidR="005A7EFA">
        <w:rPr>
          <w:sz w:val="28"/>
          <w:szCs w:val="28"/>
        </w:rPr>
        <w:t xml:space="preserve">toekomst hebben. </w:t>
      </w:r>
      <w:r w:rsidR="005A7EFA">
        <w:rPr>
          <w:i/>
          <w:iCs/>
          <w:sz w:val="28"/>
          <w:szCs w:val="28"/>
        </w:rPr>
        <w:t xml:space="preserve">Uit de regels van de Eeuwige, </w:t>
      </w:r>
      <w:r w:rsidR="005A7EFA">
        <w:rPr>
          <w:sz w:val="28"/>
          <w:szCs w:val="28"/>
        </w:rPr>
        <w:t xml:space="preserve">zegt de psalm die net gezongen is, </w:t>
      </w:r>
      <w:r w:rsidR="005A7EFA">
        <w:rPr>
          <w:i/>
          <w:iCs/>
          <w:sz w:val="28"/>
          <w:szCs w:val="28"/>
        </w:rPr>
        <w:t xml:space="preserve">blijkt zijn trouw. </w:t>
      </w:r>
      <w:r w:rsidR="001F1927">
        <w:rPr>
          <w:sz w:val="28"/>
          <w:szCs w:val="28"/>
        </w:rPr>
        <w:t xml:space="preserve"> </w:t>
      </w:r>
    </w:p>
    <w:p w14:paraId="022722F4" w14:textId="100FC6A4" w:rsidR="005A7EFA" w:rsidRDefault="004605D4">
      <w:pPr>
        <w:rPr>
          <w:sz w:val="28"/>
          <w:szCs w:val="28"/>
        </w:rPr>
      </w:pPr>
      <w:r>
        <w:rPr>
          <w:sz w:val="28"/>
          <w:szCs w:val="28"/>
        </w:rPr>
        <w:t>Wanneer je dit weet, kan het je ineens opvallen dat Jezus</w:t>
      </w:r>
      <w:r w:rsidR="00796066">
        <w:rPr>
          <w:sz w:val="28"/>
          <w:szCs w:val="28"/>
        </w:rPr>
        <w:t>,</w:t>
      </w:r>
      <w:r>
        <w:rPr>
          <w:sz w:val="28"/>
          <w:szCs w:val="28"/>
        </w:rPr>
        <w:t xml:space="preserve"> in wat voorafgaat aan </w:t>
      </w:r>
      <w:r w:rsidR="005A7EFA">
        <w:rPr>
          <w:sz w:val="28"/>
          <w:szCs w:val="28"/>
        </w:rPr>
        <w:t>het verhaal dat net gelezen is</w:t>
      </w:r>
      <w:r w:rsidR="00796066">
        <w:rPr>
          <w:sz w:val="28"/>
          <w:szCs w:val="28"/>
        </w:rPr>
        <w:t>,</w:t>
      </w:r>
      <w:r w:rsidR="005A7EFA">
        <w:rPr>
          <w:sz w:val="28"/>
          <w:szCs w:val="28"/>
        </w:rPr>
        <w:t xml:space="preserve"> een lange preek </w:t>
      </w:r>
      <w:r>
        <w:rPr>
          <w:sz w:val="28"/>
          <w:szCs w:val="28"/>
        </w:rPr>
        <w:t xml:space="preserve">houdt </w:t>
      </w:r>
      <w:r w:rsidR="005A7EFA">
        <w:rPr>
          <w:sz w:val="28"/>
          <w:szCs w:val="28"/>
        </w:rPr>
        <w:t>over de tien geboden</w:t>
      </w:r>
      <w:r w:rsidR="00796066">
        <w:rPr>
          <w:sz w:val="28"/>
          <w:szCs w:val="28"/>
        </w:rPr>
        <w:t xml:space="preserve"> -</w:t>
      </w:r>
      <w:r w:rsidR="005A7EFA">
        <w:rPr>
          <w:sz w:val="28"/>
          <w:szCs w:val="28"/>
        </w:rPr>
        <w:t xml:space="preserve"> de wil van God. Als de Bergrede, is die preek de geschiedenis ingegaan. Jezus vertelt erin, hoe hij de tien geboden van God verstaat. Hoe hij ze toepast, in het dagelijks leven. Een radicale uitleg, ge</w:t>
      </w:r>
      <w:r w:rsidR="00276891">
        <w:rPr>
          <w:sz w:val="28"/>
          <w:szCs w:val="28"/>
        </w:rPr>
        <w:t>eft</w:t>
      </w:r>
      <w:r w:rsidR="005A7EFA">
        <w:rPr>
          <w:sz w:val="28"/>
          <w:szCs w:val="28"/>
        </w:rPr>
        <w:t xml:space="preserve"> hij ervan. Hij zegt er bijvoorbeeld in, dat je pas echt beproefd wordt in het liefhebben van je naaste, als deze een vijand van je is. En dat als deze je op je rechterwang slaat, dat je hem dan ook je linkerwang moet toekeren. </w:t>
      </w:r>
      <w:r w:rsidR="00276891">
        <w:rPr>
          <w:sz w:val="28"/>
          <w:szCs w:val="28"/>
        </w:rPr>
        <w:t xml:space="preserve">De mensen zijn onder de indruk, als Jezus is uitgesproken. Want hij spreekt als iemand met gezag. Over de tien geboden </w:t>
      </w:r>
      <w:r w:rsidR="005103C0">
        <w:rPr>
          <w:sz w:val="28"/>
          <w:szCs w:val="28"/>
        </w:rPr>
        <w:t xml:space="preserve">gaat het </w:t>
      </w:r>
      <w:r w:rsidR="00276891">
        <w:rPr>
          <w:sz w:val="28"/>
          <w:szCs w:val="28"/>
        </w:rPr>
        <w:t>in de Bergrede. Over de wil van God</w:t>
      </w:r>
      <w:r w:rsidR="002A78CC">
        <w:rPr>
          <w:sz w:val="28"/>
          <w:szCs w:val="28"/>
        </w:rPr>
        <w:t xml:space="preserve">. In het vervolg, </w:t>
      </w:r>
      <w:r w:rsidR="00276891">
        <w:rPr>
          <w:sz w:val="28"/>
          <w:szCs w:val="28"/>
        </w:rPr>
        <w:t xml:space="preserve">waar </w:t>
      </w:r>
      <w:r w:rsidR="005103C0">
        <w:rPr>
          <w:sz w:val="28"/>
          <w:szCs w:val="28"/>
        </w:rPr>
        <w:t xml:space="preserve">zonet uit gelezen is, </w:t>
      </w:r>
      <w:r w:rsidR="00276891">
        <w:rPr>
          <w:sz w:val="28"/>
          <w:szCs w:val="28"/>
        </w:rPr>
        <w:t xml:space="preserve">komen er dan tien wonderverhalen. Dat is natuurlijk niet voor niets. Tien – </w:t>
      </w:r>
      <w:r w:rsidR="00276891">
        <w:rPr>
          <w:sz w:val="28"/>
          <w:szCs w:val="28"/>
        </w:rPr>
        <w:lastRenderedPageBreak/>
        <w:t xml:space="preserve">tien. Eerst gaat het om tien woorden, dan om tien daden. </w:t>
      </w:r>
      <w:r w:rsidR="00796066">
        <w:rPr>
          <w:sz w:val="28"/>
          <w:szCs w:val="28"/>
        </w:rPr>
        <w:t xml:space="preserve">Na het uitspreken van de Bergrede dóet Jezus wat hij gezegd heeft. </w:t>
      </w:r>
      <w:r w:rsidR="002A78CC">
        <w:rPr>
          <w:sz w:val="28"/>
          <w:szCs w:val="28"/>
        </w:rPr>
        <w:t xml:space="preserve">Hij </w:t>
      </w:r>
      <w:r w:rsidR="00796066">
        <w:rPr>
          <w:sz w:val="28"/>
          <w:szCs w:val="28"/>
        </w:rPr>
        <w:t xml:space="preserve">geeft de wil van God handen en voeten. </w:t>
      </w:r>
      <w:r w:rsidR="002A78CC">
        <w:rPr>
          <w:sz w:val="28"/>
          <w:szCs w:val="28"/>
        </w:rPr>
        <w:t>Hij heeft de Eeuwige lief, è</w:t>
      </w:r>
      <w:r w:rsidR="00276891">
        <w:rPr>
          <w:sz w:val="28"/>
          <w:szCs w:val="28"/>
        </w:rPr>
        <w:t>n de naaste, als zichzelf. En die naasten, waar hij in h</w:t>
      </w:r>
      <w:r w:rsidR="002A78CC">
        <w:rPr>
          <w:sz w:val="28"/>
          <w:szCs w:val="28"/>
        </w:rPr>
        <w:t>et vervolg</w:t>
      </w:r>
      <w:r w:rsidR="00276891">
        <w:rPr>
          <w:sz w:val="28"/>
          <w:szCs w:val="28"/>
        </w:rPr>
        <w:t xml:space="preserve"> mee te maken krijgt, dat zijn bijna allemaal mensen die niet geaccepteerd worden in de samenleving van dat moment. Mensen met een stigma. De eerste is een melaatse. Zo iemand werd als een gevaar voor de samenleving gezien. Vergelijkbaar met wie nu het coronavirus hebben in </w:t>
      </w:r>
      <w:r w:rsidR="005103C0">
        <w:rPr>
          <w:sz w:val="28"/>
          <w:szCs w:val="28"/>
        </w:rPr>
        <w:t xml:space="preserve">China en Frankrijk. </w:t>
      </w:r>
      <w:r w:rsidR="00276891">
        <w:rPr>
          <w:sz w:val="28"/>
          <w:szCs w:val="28"/>
        </w:rPr>
        <w:t xml:space="preserve">Hij mocht zich niet onder de mensen begeven. De tweede is een Romeinse centurio. Hij is wat bij ons in WO II hier wonende Duitse soldaten waren. De vijand. </w:t>
      </w:r>
      <w:r w:rsidR="005103C0">
        <w:rPr>
          <w:sz w:val="28"/>
          <w:szCs w:val="28"/>
        </w:rPr>
        <w:t xml:space="preserve">De Auschwitzherdenking van morgen herinnert ons daar weer aan. </w:t>
      </w:r>
      <w:r w:rsidR="00276891">
        <w:rPr>
          <w:sz w:val="28"/>
          <w:szCs w:val="28"/>
        </w:rPr>
        <w:t xml:space="preserve">Wat Jezus nu doet, is deze mensen opnemen in de gemeenschap. Hij raakt ze aan. Hij is met hen bewogen. En dat is genezend. Niet alleen hoeven zijn, met wat je meemaakt, niet uitgesloten worden, om wat je doet of wie je bent, maar gezien worden en ondanks alles geliefd, dat is genezend. </w:t>
      </w:r>
      <w:r w:rsidR="005133D4">
        <w:rPr>
          <w:sz w:val="28"/>
          <w:szCs w:val="28"/>
        </w:rPr>
        <w:t>Het zijn dus niet zozeer medische wonderen, die hier geschieden. Maar sociale wonderen. Wonderen van liefde, wonderen van de woorden van God, wonder</w:t>
      </w:r>
      <w:r w:rsidR="005103C0">
        <w:rPr>
          <w:sz w:val="28"/>
          <w:szCs w:val="28"/>
        </w:rPr>
        <w:t>en</w:t>
      </w:r>
      <w:r w:rsidR="005133D4">
        <w:rPr>
          <w:sz w:val="28"/>
          <w:szCs w:val="28"/>
        </w:rPr>
        <w:t xml:space="preserve"> van de wil van God, als die gedaan wordt…</w:t>
      </w:r>
    </w:p>
    <w:p w14:paraId="3274A28A" w14:textId="3E00B8F4" w:rsidR="005133D4" w:rsidRDefault="005133D4">
      <w:pPr>
        <w:rPr>
          <w:sz w:val="28"/>
          <w:szCs w:val="28"/>
        </w:rPr>
      </w:pPr>
      <w:r>
        <w:rPr>
          <w:i/>
          <w:iCs/>
          <w:sz w:val="28"/>
          <w:szCs w:val="28"/>
        </w:rPr>
        <w:t xml:space="preserve">Heer, als u wilt, kunt u mij rein maken, </w:t>
      </w:r>
      <w:r>
        <w:rPr>
          <w:sz w:val="28"/>
          <w:szCs w:val="28"/>
        </w:rPr>
        <w:t xml:space="preserve">zegt de melaatse man tegen Jezus. </w:t>
      </w:r>
      <w:r>
        <w:rPr>
          <w:i/>
          <w:iCs/>
          <w:sz w:val="28"/>
          <w:szCs w:val="28"/>
        </w:rPr>
        <w:t xml:space="preserve">Heer, u hoeft maar te spreken en mijn slaaf zal genezen, </w:t>
      </w:r>
      <w:r>
        <w:rPr>
          <w:sz w:val="28"/>
          <w:szCs w:val="28"/>
        </w:rPr>
        <w:t xml:space="preserve">zegt de Romeinse centurio tegen Jezus. </w:t>
      </w:r>
      <w:r w:rsidR="002A78CC">
        <w:rPr>
          <w:sz w:val="28"/>
          <w:szCs w:val="28"/>
        </w:rPr>
        <w:t xml:space="preserve">Door hun kwetsbare positie tussen de mensen kunnen zij zien hoe in Jezus </w:t>
      </w:r>
      <w:r w:rsidR="00B10B4F">
        <w:rPr>
          <w:sz w:val="28"/>
          <w:szCs w:val="28"/>
        </w:rPr>
        <w:t>het liefdesgebod</w:t>
      </w:r>
      <w:r w:rsidR="002A78CC">
        <w:rPr>
          <w:sz w:val="28"/>
          <w:szCs w:val="28"/>
        </w:rPr>
        <w:t xml:space="preserve"> van God geschiedt en hoe daar nieuw leven uit voortkomt. En zij vertrouwen zich </w:t>
      </w:r>
      <w:r w:rsidR="00B10B4F">
        <w:rPr>
          <w:sz w:val="28"/>
          <w:szCs w:val="28"/>
        </w:rPr>
        <w:t>eraan t</w:t>
      </w:r>
      <w:r w:rsidR="002A78CC">
        <w:rPr>
          <w:sz w:val="28"/>
          <w:szCs w:val="28"/>
        </w:rPr>
        <w:t xml:space="preserve">oe… </w:t>
      </w:r>
      <w:r>
        <w:rPr>
          <w:sz w:val="28"/>
          <w:szCs w:val="28"/>
        </w:rPr>
        <w:t xml:space="preserve"> </w:t>
      </w:r>
    </w:p>
    <w:p w14:paraId="04BD56FC" w14:textId="2ABC9691" w:rsidR="005133D4" w:rsidRDefault="00B10B4F">
      <w:pPr>
        <w:rPr>
          <w:sz w:val="28"/>
          <w:szCs w:val="28"/>
        </w:rPr>
      </w:pPr>
      <w:r>
        <w:rPr>
          <w:i/>
          <w:iCs/>
          <w:sz w:val="28"/>
          <w:szCs w:val="28"/>
        </w:rPr>
        <w:t xml:space="preserve">Heer, als </w:t>
      </w:r>
      <w:r w:rsidR="006F7F23">
        <w:rPr>
          <w:i/>
          <w:iCs/>
          <w:sz w:val="28"/>
          <w:szCs w:val="28"/>
        </w:rPr>
        <w:t>ú</w:t>
      </w:r>
      <w:r>
        <w:rPr>
          <w:i/>
          <w:iCs/>
          <w:sz w:val="28"/>
          <w:szCs w:val="28"/>
        </w:rPr>
        <w:t xml:space="preserve"> wilt … </w:t>
      </w:r>
      <w:r>
        <w:rPr>
          <w:sz w:val="28"/>
          <w:szCs w:val="28"/>
        </w:rPr>
        <w:t xml:space="preserve">In de tijd van Bach klonk dit als: Ik geef me over aan het lot dat God mij heeft toegedacht. Vandaag wordt dit begrepen als: Ik vertrouw me toe aan zijn gebod. Je zou zeggen: dat laatste is gemakkelijker. Het is eenvoudiger om te doen wat God zegt, dan te ondergaan wat hij bepaalt. Dat vraag ik me alleen af. Deze tijd is er één, waarin de mens heel veel controle heeft over het verloop van z’n leven. </w:t>
      </w:r>
      <w:r w:rsidR="007008C4">
        <w:rPr>
          <w:sz w:val="28"/>
          <w:szCs w:val="28"/>
        </w:rPr>
        <w:t xml:space="preserve">Iedereen weet nu dat je levensstijl van invloed is op je gezondheid. Als je onverhoopt toch ziek wordt zijn er allerlei medicijnen. En als je lichaam </w:t>
      </w:r>
      <w:r w:rsidR="00E83E35">
        <w:rPr>
          <w:sz w:val="28"/>
          <w:szCs w:val="28"/>
        </w:rPr>
        <w:t xml:space="preserve">na verloop van tijd </w:t>
      </w:r>
      <w:r w:rsidR="007008C4">
        <w:rPr>
          <w:sz w:val="28"/>
          <w:szCs w:val="28"/>
        </w:rPr>
        <w:t xml:space="preserve">onderhevig </w:t>
      </w:r>
      <w:r w:rsidR="00E83E35">
        <w:rPr>
          <w:sz w:val="28"/>
          <w:szCs w:val="28"/>
        </w:rPr>
        <w:t xml:space="preserve">raakt </w:t>
      </w:r>
      <w:r w:rsidR="007008C4">
        <w:rPr>
          <w:sz w:val="28"/>
          <w:szCs w:val="28"/>
        </w:rPr>
        <w:t xml:space="preserve">aan slijtage kun je een nieuwe knie krijgen, een nieuwe heup, een nieuwe hartklep. En </w:t>
      </w:r>
      <w:r w:rsidR="00E83E35">
        <w:rPr>
          <w:sz w:val="28"/>
          <w:szCs w:val="28"/>
        </w:rPr>
        <w:t xml:space="preserve">die controle, die heeft de mens ook op allerlei andere terreinen van het leven. Zo wordt het vandaag steeds minder: </w:t>
      </w:r>
      <w:r w:rsidR="003F5559">
        <w:rPr>
          <w:sz w:val="28"/>
          <w:szCs w:val="28"/>
        </w:rPr>
        <w:t>Uw wil geschiede</w:t>
      </w:r>
      <w:r w:rsidR="00E83E35">
        <w:rPr>
          <w:sz w:val="28"/>
          <w:szCs w:val="28"/>
        </w:rPr>
        <w:t xml:space="preserve">. Het wordt meer en meer: Mijn wil geschiede. </w:t>
      </w:r>
      <w:r w:rsidR="003F5559">
        <w:rPr>
          <w:sz w:val="28"/>
          <w:szCs w:val="28"/>
        </w:rPr>
        <w:t xml:space="preserve">Luisteren naar een ander, je laten leiden door een ander, je toevertrouwen aan een ander, </w:t>
      </w:r>
      <w:r w:rsidR="00785305">
        <w:rPr>
          <w:sz w:val="28"/>
          <w:szCs w:val="28"/>
        </w:rPr>
        <w:t xml:space="preserve">laat staan je overgeven aan de Onzichtbare, </w:t>
      </w:r>
      <w:r w:rsidR="003F5559">
        <w:rPr>
          <w:sz w:val="28"/>
          <w:szCs w:val="28"/>
        </w:rPr>
        <w:t xml:space="preserve">dat is een kunst die voor mijn gevoel zo langzamerhand verleerd wordt. </w:t>
      </w:r>
    </w:p>
    <w:p w14:paraId="6EBEB672" w14:textId="2A0D7CFB" w:rsidR="003F5559" w:rsidRDefault="003F5559">
      <w:pPr>
        <w:rPr>
          <w:sz w:val="28"/>
          <w:szCs w:val="28"/>
        </w:rPr>
      </w:pPr>
      <w:r>
        <w:rPr>
          <w:sz w:val="28"/>
          <w:szCs w:val="28"/>
        </w:rPr>
        <w:t>Ik vond daarover een mooi gedicht, van Rutger Kopland</w:t>
      </w:r>
      <w:r w:rsidR="00E83E35">
        <w:rPr>
          <w:sz w:val="28"/>
          <w:szCs w:val="28"/>
        </w:rPr>
        <w:t xml:space="preserve"> – </w:t>
      </w:r>
      <w:r w:rsidR="0017604E">
        <w:rPr>
          <w:sz w:val="28"/>
          <w:szCs w:val="28"/>
        </w:rPr>
        <w:t>het</w:t>
      </w:r>
      <w:r w:rsidR="00E83E35">
        <w:rPr>
          <w:sz w:val="28"/>
          <w:szCs w:val="28"/>
        </w:rPr>
        <w:t xml:space="preserve"> pseudoniem </w:t>
      </w:r>
      <w:r w:rsidR="0017604E">
        <w:rPr>
          <w:sz w:val="28"/>
          <w:szCs w:val="28"/>
        </w:rPr>
        <w:t xml:space="preserve">van psychiater Rudi van den Hoofdakker. </w:t>
      </w:r>
      <w:r w:rsidR="00785305">
        <w:rPr>
          <w:sz w:val="28"/>
          <w:szCs w:val="28"/>
        </w:rPr>
        <w:t>De</w:t>
      </w:r>
      <w:r w:rsidR="0017604E">
        <w:rPr>
          <w:sz w:val="28"/>
          <w:szCs w:val="28"/>
        </w:rPr>
        <w:t>ze</w:t>
      </w:r>
      <w:r w:rsidR="00785305">
        <w:rPr>
          <w:sz w:val="28"/>
          <w:szCs w:val="28"/>
        </w:rPr>
        <w:t xml:space="preserve"> dichter werd hervormd opgevoed, maar keerde zich daar in zijn studententijd vanaf. Toch hield hij </w:t>
      </w:r>
      <w:r w:rsidR="0017604E">
        <w:rPr>
          <w:sz w:val="28"/>
          <w:szCs w:val="28"/>
        </w:rPr>
        <w:t xml:space="preserve">altijd </w:t>
      </w:r>
      <w:r w:rsidR="00785305">
        <w:rPr>
          <w:sz w:val="28"/>
          <w:szCs w:val="28"/>
        </w:rPr>
        <w:t xml:space="preserve">heimwee, </w:t>
      </w:r>
      <w:r w:rsidR="00785305">
        <w:rPr>
          <w:sz w:val="28"/>
          <w:szCs w:val="28"/>
        </w:rPr>
        <w:lastRenderedPageBreak/>
        <w:t>naar de geborgenheid van leven met vertrouwen op iets of iemand die boven je uitgaat. Dat kun je o.a. horen in dit gedicht:</w:t>
      </w:r>
    </w:p>
    <w:p w14:paraId="256A1665" w14:textId="77777777" w:rsidR="00785305" w:rsidRDefault="00785305">
      <w:pPr>
        <w:rPr>
          <w:sz w:val="28"/>
          <w:szCs w:val="28"/>
        </w:rPr>
      </w:pPr>
    </w:p>
    <w:p w14:paraId="71E9F894" w14:textId="77777777" w:rsidR="00785305" w:rsidRDefault="00785305">
      <w:pPr>
        <w:rPr>
          <w:i/>
          <w:iCs/>
          <w:sz w:val="28"/>
          <w:szCs w:val="28"/>
        </w:rPr>
      </w:pPr>
      <w:r>
        <w:rPr>
          <w:i/>
          <w:iCs/>
          <w:sz w:val="28"/>
          <w:szCs w:val="28"/>
        </w:rPr>
        <w:t>Toen ik al bijna ontwaakt was herinnerde ik mij</w:t>
      </w:r>
    </w:p>
    <w:p w14:paraId="37F24871" w14:textId="77777777" w:rsidR="00785305" w:rsidRDefault="00785305">
      <w:pPr>
        <w:rPr>
          <w:i/>
          <w:iCs/>
          <w:sz w:val="28"/>
          <w:szCs w:val="28"/>
        </w:rPr>
      </w:pPr>
      <w:r>
        <w:rPr>
          <w:i/>
          <w:iCs/>
          <w:sz w:val="28"/>
          <w:szCs w:val="28"/>
        </w:rPr>
        <w:t>dat ik die nacht in het verleden had geleefd</w:t>
      </w:r>
    </w:p>
    <w:p w14:paraId="64D1E87F" w14:textId="77777777" w:rsidR="00785305" w:rsidRDefault="00785305">
      <w:pPr>
        <w:rPr>
          <w:i/>
          <w:iCs/>
          <w:sz w:val="28"/>
          <w:szCs w:val="28"/>
        </w:rPr>
      </w:pPr>
      <w:r>
        <w:rPr>
          <w:i/>
          <w:iCs/>
          <w:sz w:val="28"/>
          <w:szCs w:val="28"/>
        </w:rPr>
        <w:t>en zonder de geringste verbazing weer</w:t>
      </w:r>
    </w:p>
    <w:p w14:paraId="63D13AFC" w14:textId="77777777" w:rsidR="00785305" w:rsidRDefault="00785305">
      <w:pPr>
        <w:rPr>
          <w:i/>
          <w:iCs/>
          <w:sz w:val="28"/>
          <w:szCs w:val="28"/>
        </w:rPr>
      </w:pPr>
      <w:r>
        <w:rPr>
          <w:i/>
          <w:iCs/>
          <w:sz w:val="28"/>
          <w:szCs w:val="28"/>
        </w:rPr>
        <w:t>geloofd had dat God bestond.</w:t>
      </w:r>
    </w:p>
    <w:p w14:paraId="73A2F7B7" w14:textId="77777777" w:rsidR="0017604E" w:rsidRDefault="0017604E">
      <w:pPr>
        <w:rPr>
          <w:i/>
          <w:iCs/>
          <w:sz w:val="28"/>
          <w:szCs w:val="28"/>
        </w:rPr>
      </w:pPr>
    </w:p>
    <w:p w14:paraId="6CD0B022" w14:textId="5CCB7AB7" w:rsidR="00785305" w:rsidRDefault="0017604E">
      <w:pPr>
        <w:rPr>
          <w:i/>
          <w:iCs/>
          <w:sz w:val="28"/>
          <w:szCs w:val="28"/>
        </w:rPr>
      </w:pPr>
      <w:r>
        <w:rPr>
          <w:i/>
          <w:iCs/>
          <w:sz w:val="28"/>
          <w:szCs w:val="28"/>
        </w:rPr>
        <w:t>i</w:t>
      </w:r>
      <w:r w:rsidR="00785305">
        <w:rPr>
          <w:i/>
          <w:iCs/>
          <w:sz w:val="28"/>
          <w:szCs w:val="28"/>
        </w:rPr>
        <w:t>k wilde hem eindelijk wel eens spreken</w:t>
      </w:r>
    </w:p>
    <w:p w14:paraId="1D01F959" w14:textId="77777777" w:rsidR="00785305" w:rsidRDefault="00785305">
      <w:pPr>
        <w:rPr>
          <w:i/>
          <w:iCs/>
          <w:sz w:val="28"/>
          <w:szCs w:val="28"/>
        </w:rPr>
      </w:pPr>
      <w:r>
        <w:rPr>
          <w:i/>
          <w:iCs/>
          <w:sz w:val="28"/>
          <w:szCs w:val="28"/>
        </w:rPr>
        <w:t>het is een bijzonder aardige man zei iemand</w:t>
      </w:r>
    </w:p>
    <w:p w14:paraId="6FC77B82" w14:textId="77777777" w:rsidR="00785305" w:rsidRDefault="00785305">
      <w:pPr>
        <w:rPr>
          <w:i/>
          <w:iCs/>
          <w:sz w:val="28"/>
          <w:szCs w:val="28"/>
        </w:rPr>
      </w:pPr>
      <w:r>
        <w:rPr>
          <w:i/>
          <w:iCs/>
          <w:sz w:val="28"/>
          <w:szCs w:val="28"/>
        </w:rPr>
        <w:t>je kunt hem gerust eens bellen.</w:t>
      </w:r>
    </w:p>
    <w:p w14:paraId="12AD7D05" w14:textId="77777777" w:rsidR="0017604E" w:rsidRDefault="0017604E">
      <w:pPr>
        <w:rPr>
          <w:i/>
          <w:iCs/>
          <w:sz w:val="28"/>
          <w:szCs w:val="28"/>
        </w:rPr>
      </w:pPr>
    </w:p>
    <w:p w14:paraId="52DA2290" w14:textId="6F312A90" w:rsidR="00785305" w:rsidRDefault="0017604E">
      <w:pPr>
        <w:rPr>
          <w:i/>
          <w:iCs/>
          <w:sz w:val="28"/>
          <w:szCs w:val="28"/>
        </w:rPr>
      </w:pPr>
      <w:r>
        <w:rPr>
          <w:i/>
          <w:iCs/>
          <w:sz w:val="28"/>
          <w:szCs w:val="28"/>
        </w:rPr>
        <w:t>i</w:t>
      </w:r>
      <w:r w:rsidR="00785305">
        <w:rPr>
          <w:i/>
          <w:iCs/>
          <w:sz w:val="28"/>
          <w:szCs w:val="28"/>
        </w:rPr>
        <w:t>k belde en er klonk een stem, een heel lieve stem</w:t>
      </w:r>
    </w:p>
    <w:p w14:paraId="156CBD5D" w14:textId="77777777" w:rsidR="000C722E" w:rsidRDefault="000C722E">
      <w:pPr>
        <w:rPr>
          <w:i/>
          <w:iCs/>
          <w:sz w:val="28"/>
          <w:szCs w:val="28"/>
        </w:rPr>
      </w:pPr>
      <w:r>
        <w:rPr>
          <w:i/>
          <w:iCs/>
          <w:sz w:val="28"/>
          <w:szCs w:val="28"/>
        </w:rPr>
        <w:t>zodat ik mij een lieve gevleugelde vrouw voorstelde</w:t>
      </w:r>
    </w:p>
    <w:p w14:paraId="08303889" w14:textId="77777777" w:rsidR="0017604E" w:rsidRDefault="000C722E">
      <w:pPr>
        <w:rPr>
          <w:i/>
          <w:iCs/>
          <w:sz w:val="28"/>
          <w:szCs w:val="28"/>
        </w:rPr>
      </w:pPr>
      <w:r>
        <w:rPr>
          <w:i/>
          <w:iCs/>
          <w:sz w:val="28"/>
          <w:szCs w:val="28"/>
        </w:rPr>
        <w:t>zoals je wel ziet op felicitatiekaarten.</w:t>
      </w:r>
      <w:r>
        <w:rPr>
          <w:i/>
          <w:iCs/>
          <w:sz w:val="28"/>
          <w:szCs w:val="28"/>
        </w:rPr>
        <w:br/>
      </w:r>
    </w:p>
    <w:p w14:paraId="07A96477" w14:textId="32A05AC3" w:rsidR="000C722E" w:rsidRDefault="0017604E">
      <w:pPr>
        <w:rPr>
          <w:i/>
          <w:iCs/>
          <w:sz w:val="28"/>
          <w:szCs w:val="28"/>
        </w:rPr>
      </w:pPr>
      <w:r>
        <w:rPr>
          <w:i/>
          <w:iCs/>
          <w:sz w:val="28"/>
          <w:szCs w:val="28"/>
        </w:rPr>
        <w:t>w</w:t>
      </w:r>
      <w:r w:rsidR="000C722E">
        <w:rPr>
          <w:i/>
          <w:iCs/>
          <w:sz w:val="28"/>
          <w:szCs w:val="28"/>
        </w:rPr>
        <w:t>ilt u god, werd er gezegd, toets dan één</w:t>
      </w:r>
    </w:p>
    <w:p w14:paraId="087FEE3E" w14:textId="77777777" w:rsidR="000C722E" w:rsidRDefault="000C722E">
      <w:pPr>
        <w:rPr>
          <w:i/>
          <w:iCs/>
          <w:sz w:val="28"/>
          <w:szCs w:val="28"/>
        </w:rPr>
      </w:pPr>
      <w:r>
        <w:rPr>
          <w:i/>
          <w:iCs/>
          <w:sz w:val="28"/>
          <w:szCs w:val="28"/>
        </w:rPr>
        <w:t>wilt u god niet, toets dan niet</w:t>
      </w:r>
    </w:p>
    <w:p w14:paraId="2EE37F2A" w14:textId="77777777" w:rsidR="000C722E" w:rsidRDefault="000C722E">
      <w:pPr>
        <w:rPr>
          <w:i/>
          <w:iCs/>
          <w:sz w:val="28"/>
          <w:szCs w:val="28"/>
        </w:rPr>
      </w:pPr>
      <w:r>
        <w:rPr>
          <w:i/>
          <w:iCs/>
          <w:sz w:val="28"/>
          <w:szCs w:val="28"/>
        </w:rPr>
        <w:t>ik toetste één</w:t>
      </w:r>
    </w:p>
    <w:p w14:paraId="7C49A8DC" w14:textId="77777777" w:rsidR="0017604E" w:rsidRDefault="0017604E">
      <w:pPr>
        <w:rPr>
          <w:i/>
          <w:iCs/>
          <w:sz w:val="28"/>
          <w:szCs w:val="28"/>
        </w:rPr>
      </w:pPr>
    </w:p>
    <w:p w14:paraId="68924266" w14:textId="1B88C7ED" w:rsidR="000C722E" w:rsidRDefault="000C722E">
      <w:pPr>
        <w:rPr>
          <w:i/>
          <w:iCs/>
          <w:sz w:val="28"/>
          <w:szCs w:val="28"/>
        </w:rPr>
      </w:pPr>
      <w:r>
        <w:rPr>
          <w:i/>
          <w:iCs/>
          <w:sz w:val="28"/>
          <w:szCs w:val="28"/>
        </w:rPr>
        <w:t>en dezelfde gevleugelde vrouw zei: er</w:t>
      </w:r>
      <w:r w:rsidR="0017604E">
        <w:rPr>
          <w:i/>
          <w:iCs/>
          <w:sz w:val="28"/>
          <w:szCs w:val="28"/>
        </w:rPr>
        <w:t xml:space="preserve"> </w:t>
      </w:r>
      <w:r>
        <w:rPr>
          <w:i/>
          <w:iCs/>
          <w:sz w:val="28"/>
          <w:szCs w:val="28"/>
        </w:rPr>
        <w:t>is nog</w:t>
      </w:r>
    </w:p>
    <w:p w14:paraId="4E0A4295" w14:textId="77777777" w:rsidR="000C722E" w:rsidRDefault="000C722E">
      <w:pPr>
        <w:rPr>
          <w:i/>
          <w:iCs/>
          <w:sz w:val="28"/>
          <w:szCs w:val="28"/>
        </w:rPr>
      </w:pPr>
      <w:r>
        <w:rPr>
          <w:i/>
          <w:iCs/>
          <w:sz w:val="28"/>
          <w:szCs w:val="28"/>
        </w:rPr>
        <w:t>één wachtende voor u en die ene bent u</w:t>
      </w:r>
    </w:p>
    <w:p w14:paraId="7AA92DCF" w14:textId="77777777" w:rsidR="000C722E" w:rsidRDefault="000C722E">
      <w:pPr>
        <w:rPr>
          <w:i/>
          <w:iCs/>
          <w:sz w:val="28"/>
          <w:szCs w:val="28"/>
        </w:rPr>
      </w:pPr>
    </w:p>
    <w:p w14:paraId="474F5CAE" w14:textId="02D604F8" w:rsidR="000C722E" w:rsidRDefault="000C722E">
      <w:pPr>
        <w:rPr>
          <w:sz w:val="28"/>
          <w:szCs w:val="28"/>
        </w:rPr>
      </w:pPr>
      <w:r>
        <w:rPr>
          <w:sz w:val="28"/>
          <w:szCs w:val="28"/>
        </w:rPr>
        <w:t xml:space="preserve">‘Er is nog één wachtende voor u en die ene bent u’, dat is een geniale vondst van Kopland. Hij geeft aan dat hij in zijn poging contact te zoeken met God zichzelf in de weg zit. Hij is er zelf de oorzaak van dat hij niet met God verbonden kan worden. Een spiegel, dit gedicht, voor ons vandaag. De mens heeft zoveel controle op alles, </w:t>
      </w:r>
      <w:r w:rsidR="0017604E">
        <w:rPr>
          <w:sz w:val="28"/>
          <w:szCs w:val="28"/>
        </w:rPr>
        <w:t xml:space="preserve">hij is zo geweldig autonoom, </w:t>
      </w:r>
      <w:r>
        <w:rPr>
          <w:sz w:val="28"/>
          <w:szCs w:val="28"/>
        </w:rPr>
        <w:t xml:space="preserve">dat hij zichzelf in de weg zit in contact met God. Hij is niet gewend te luisteren naar een ander, zich te laten leiden door de wil van een ander, </w:t>
      </w:r>
      <w:r w:rsidR="00E84E51">
        <w:rPr>
          <w:sz w:val="28"/>
          <w:szCs w:val="28"/>
        </w:rPr>
        <w:t xml:space="preserve">zich te richten naar </w:t>
      </w:r>
      <w:r>
        <w:rPr>
          <w:sz w:val="28"/>
          <w:szCs w:val="28"/>
        </w:rPr>
        <w:t xml:space="preserve">de goede leefregels van God, en zich toe te vertrouwen aan de toekomst die </w:t>
      </w:r>
      <w:r w:rsidR="0017604E">
        <w:rPr>
          <w:sz w:val="28"/>
          <w:szCs w:val="28"/>
        </w:rPr>
        <w:t xml:space="preserve">daaruit voortkomt. </w:t>
      </w:r>
      <w:r>
        <w:rPr>
          <w:sz w:val="28"/>
          <w:szCs w:val="28"/>
        </w:rPr>
        <w:t xml:space="preserve"> </w:t>
      </w:r>
    </w:p>
    <w:p w14:paraId="28F87BE7" w14:textId="4E370864" w:rsidR="00217547" w:rsidRDefault="00E84E51">
      <w:pPr>
        <w:rPr>
          <w:sz w:val="28"/>
          <w:szCs w:val="28"/>
        </w:rPr>
      </w:pPr>
      <w:r>
        <w:rPr>
          <w:sz w:val="28"/>
          <w:szCs w:val="28"/>
        </w:rPr>
        <w:t xml:space="preserve">In dat zich toevertrouwen is Bach ons dan weer ver vooruit, </w:t>
      </w:r>
      <w:r w:rsidR="000C722E">
        <w:rPr>
          <w:sz w:val="28"/>
          <w:szCs w:val="28"/>
        </w:rPr>
        <w:t xml:space="preserve">en kan hij ons </w:t>
      </w:r>
      <w:r>
        <w:rPr>
          <w:sz w:val="28"/>
          <w:szCs w:val="28"/>
        </w:rPr>
        <w:t>h</w:t>
      </w:r>
      <w:r w:rsidR="000C722E">
        <w:rPr>
          <w:sz w:val="28"/>
          <w:szCs w:val="28"/>
        </w:rPr>
        <w:t xml:space="preserve">elpen. </w:t>
      </w:r>
      <w:r w:rsidR="004F0910">
        <w:rPr>
          <w:sz w:val="28"/>
          <w:szCs w:val="28"/>
        </w:rPr>
        <w:t xml:space="preserve">Want of het nu gaat om overgave aan het lot dat God je toedeelt of het gebod dat hij je aanreikt, het is en blijft overgave - je toevertrouwen aan iets dat groter is dan jij, iets dat ouder en wijzer is dan jij. De cantate is overgave, op muziek gezet. Mogen we ons erdoor laten meenemen. Amen. </w:t>
      </w:r>
    </w:p>
    <w:p w14:paraId="20084701" w14:textId="77777777" w:rsidR="004F0910" w:rsidRDefault="004F0910">
      <w:pPr>
        <w:rPr>
          <w:sz w:val="28"/>
          <w:szCs w:val="28"/>
        </w:rPr>
      </w:pPr>
    </w:p>
    <w:p w14:paraId="6CF95047" w14:textId="14A53AC0" w:rsidR="00217547" w:rsidRDefault="00217547">
      <w:pPr>
        <w:rPr>
          <w:sz w:val="28"/>
          <w:szCs w:val="28"/>
        </w:rPr>
      </w:pPr>
      <w:r>
        <w:rPr>
          <w:sz w:val="28"/>
          <w:szCs w:val="28"/>
        </w:rPr>
        <w:t>Bronnen:</w:t>
      </w:r>
    </w:p>
    <w:p w14:paraId="2846388B" w14:textId="57893BBE" w:rsidR="004F0910" w:rsidRDefault="004F0910">
      <w:pPr>
        <w:rPr>
          <w:sz w:val="28"/>
          <w:szCs w:val="28"/>
        </w:rPr>
      </w:pPr>
      <w:r>
        <w:rPr>
          <w:sz w:val="28"/>
          <w:szCs w:val="28"/>
        </w:rPr>
        <w:t>M. Brinkman, Grote woorden, (Over het gedicht van Rutger Kopland), p. 43</w:t>
      </w:r>
    </w:p>
    <w:p w14:paraId="33EA600E" w14:textId="67399CEE" w:rsidR="00217547" w:rsidRDefault="00217547">
      <w:pPr>
        <w:rPr>
          <w:sz w:val="28"/>
          <w:szCs w:val="28"/>
        </w:rPr>
      </w:pPr>
      <w:r>
        <w:rPr>
          <w:sz w:val="28"/>
          <w:szCs w:val="28"/>
        </w:rPr>
        <w:t xml:space="preserve">E. van den Hengel, </w:t>
      </w:r>
      <w:hyperlink r:id="rId4" w:history="1">
        <w:r w:rsidR="00704108" w:rsidRPr="00B81A15">
          <w:rPr>
            <w:rStyle w:val="Hyperlink"/>
            <w:sz w:val="28"/>
            <w:szCs w:val="28"/>
          </w:rPr>
          <w:t>https://www.eduardvanhengel.nl/werken/BWV_73</w:t>
        </w:r>
      </w:hyperlink>
      <w:r w:rsidR="00704108">
        <w:rPr>
          <w:sz w:val="28"/>
          <w:szCs w:val="28"/>
        </w:rPr>
        <w:t xml:space="preserve"> </w:t>
      </w:r>
    </w:p>
    <w:p w14:paraId="60D05442" w14:textId="0C59AC74" w:rsidR="004F0910" w:rsidRDefault="004F0910" w:rsidP="004F0910">
      <w:pPr>
        <w:rPr>
          <w:sz w:val="28"/>
          <w:szCs w:val="28"/>
        </w:rPr>
      </w:pPr>
      <w:r>
        <w:rPr>
          <w:sz w:val="28"/>
          <w:szCs w:val="28"/>
        </w:rPr>
        <w:lastRenderedPageBreak/>
        <w:t>U. Luz,</w:t>
      </w:r>
      <w:r w:rsidRPr="004F0910">
        <w:rPr>
          <w:sz w:val="28"/>
          <w:szCs w:val="28"/>
        </w:rPr>
        <w:t xml:space="preserve"> </w:t>
      </w:r>
      <w:r>
        <w:rPr>
          <w:sz w:val="28"/>
          <w:szCs w:val="28"/>
        </w:rPr>
        <w:t>Das Evangelium nach Mattheus deel II, p. 5 ev</w:t>
      </w:r>
    </w:p>
    <w:p w14:paraId="6A808500" w14:textId="09EA470E" w:rsidR="00217547" w:rsidRDefault="00217547">
      <w:pPr>
        <w:rPr>
          <w:sz w:val="28"/>
          <w:szCs w:val="28"/>
        </w:rPr>
      </w:pPr>
      <w:r>
        <w:rPr>
          <w:sz w:val="28"/>
          <w:szCs w:val="28"/>
        </w:rPr>
        <w:t>G. Oost, Aan de hand van Bach, p. 108 ev</w:t>
      </w:r>
    </w:p>
    <w:p w14:paraId="17849C42" w14:textId="1FE8F213" w:rsidR="00217547" w:rsidRDefault="00217547">
      <w:pPr>
        <w:rPr>
          <w:sz w:val="28"/>
          <w:szCs w:val="28"/>
        </w:rPr>
      </w:pPr>
      <w:r>
        <w:rPr>
          <w:sz w:val="28"/>
          <w:szCs w:val="28"/>
        </w:rPr>
        <w:t>H.F. de Vries, Postille 2005-2006, over Matteus 8, p. 150 ev</w:t>
      </w:r>
    </w:p>
    <w:p w14:paraId="469B7B9F" w14:textId="55E26FDB" w:rsidR="006F7F23" w:rsidRDefault="006F7F23">
      <w:pPr>
        <w:rPr>
          <w:sz w:val="28"/>
          <w:szCs w:val="28"/>
        </w:rPr>
      </w:pPr>
    </w:p>
    <w:p w14:paraId="138BACBD" w14:textId="77777777" w:rsidR="006F7F23" w:rsidRDefault="006F7F23" w:rsidP="006F7F23">
      <w:pPr>
        <w:rPr>
          <w:sz w:val="28"/>
          <w:szCs w:val="28"/>
        </w:rPr>
        <w:sectPr w:rsidR="006F7F23" w:rsidSect="006F7F23">
          <w:type w:val="continuous"/>
          <w:pgSz w:w="11906" w:h="16838"/>
          <w:pgMar w:top="1417" w:right="1417" w:bottom="1417" w:left="1417" w:header="708" w:footer="708" w:gutter="0"/>
          <w:cols w:space="708"/>
        </w:sectPr>
      </w:pPr>
    </w:p>
    <w:p w14:paraId="706E95B1" w14:textId="77777777" w:rsidR="006F7F23" w:rsidRDefault="006F7F23" w:rsidP="006F7F23">
      <w:pPr>
        <w:rPr>
          <w:sz w:val="28"/>
          <w:szCs w:val="28"/>
        </w:rPr>
      </w:pPr>
      <w:r>
        <w:rPr>
          <w:sz w:val="28"/>
          <w:szCs w:val="28"/>
        </w:rPr>
        <w:t>Eeuwige,</w:t>
      </w:r>
    </w:p>
    <w:p w14:paraId="5D7188A2" w14:textId="77777777" w:rsidR="006F7F23" w:rsidRDefault="006F7F23" w:rsidP="006F7F23">
      <w:pPr>
        <w:rPr>
          <w:sz w:val="28"/>
          <w:szCs w:val="28"/>
        </w:rPr>
      </w:pPr>
      <w:r>
        <w:rPr>
          <w:sz w:val="28"/>
          <w:szCs w:val="28"/>
        </w:rPr>
        <w:t>Wij danken u</w:t>
      </w:r>
    </w:p>
    <w:p w14:paraId="679386E4" w14:textId="77777777" w:rsidR="006F7F23" w:rsidRDefault="006F7F23" w:rsidP="006F7F23">
      <w:pPr>
        <w:rPr>
          <w:sz w:val="28"/>
          <w:szCs w:val="28"/>
        </w:rPr>
      </w:pPr>
      <w:r>
        <w:rPr>
          <w:sz w:val="28"/>
          <w:szCs w:val="28"/>
        </w:rPr>
        <w:t>als uw woord</w:t>
      </w:r>
    </w:p>
    <w:p w14:paraId="21AAC314" w14:textId="77777777" w:rsidR="006F7F23" w:rsidRDefault="006F7F23" w:rsidP="006F7F23">
      <w:pPr>
        <w:rPr>
          <w:sz w:val="28"/>
          <w:szCs w:val="28"/>
        </w:rPr>
      </w:pPr>
      <w:r>
        <w:rPr>
          <w:sz w:val="28"/>
          <w:szCs w:val="28"/>
        </w:rPr>
        <w:t>of Bach’s muziek</w:t>
      </w:r>
    </w:p>
    <w:p w14:paraId="2F0A9F79" w14:textId="77777777" w:rsidR="006F7F23" w:rsidRDefault="006F7F23" w:rsidP="006F7F23">
      <w:pPr>
        <w:rPr>
          <w:sz w:val="28"/>
          <w:szCs w:val="28"/>
        </w:rPr>
      </w:pPr>
      <w:r>
        <w:rPr>
          <w:sz w:val="28"/>
          <w:szCs w:val="28"/>
        </w:rPr>
        <w:t>ons vanavond</w:t>
      </w:r>
    </w:p>
    <w:p w14:paraId="4594AA31" w14:textId="77777777" w:rsidR="006F7F23" w:rsidRDefault="006F7F23" w:rsidP="006F7F23">
      <w:pPr>
        <w:rPr>
          <w:sz w:val="28"/>
          <w:szCs w:val="28"/>
        </w:rPr>
      </w:pPr>
      <w:r>
        <w:rPr>
          <w:sz w:val="28"/>
          <w:szCs w:val="28"/>
        </w:rPr>
        <w:t>heel even</w:t>
      </w:r>
    </w:p>
    <w:p w14:paraId="7351ED58" w14:textId="77777777" w:rsidR="006F7F23" w:rsidRDefault="006F7F23" w:rsidP="006F7F23">
      <w:pPr>
        <w:rPr>
          <w:sz w:val="28"/>
          <w:szCs w:val="28"/>
        </w:rPr>
      </w:pPr>
      <w:r>
        <w:rPr>
          <w:sz w:val="28"/>
          <w:szCs w:val="28"/>
        </w:rPr>
        <w:t>in de modus</w:t>
      </w:r>
    </w:p>
    <w:p w14:paraId="290B371D" w14:textId="77777777" w:rsidR="006F7F23" w:rsidRDefault="006F7F23" w:rsidP="006F7F23">
      <w:pPr>
        <w:rPr>
          <w:sz w:val="28"/>
          <w:szCs w:val="28"/>
        </w:rPr>
      </w:pPr>
      <w:r>
        <w:rPr>
          <w:sz w:val="28"/>
          <w:szCs w:val="28"/>
        </w:rPr>
        <w:t>van de overgave</w:t>
      </w:r>
    </w:p>
    <w:p w14:paraId="2E4E2DFA" w14:textId="77777777" w:rsidR="006F7F23" w:rsidRDefault="006F7F23" w:rsidP="006F7F23">
      <w:pPr>
        <w:rPr>
          <w:sz w:val="28"/>
          <w:szCs w:val="28"/>
        </w:rPr>
      </w:pPr>
      <w:r>
        <w:rPr>
          <w:sz w:val="28"/>
          <w:szCs w:val="28"/>
        </w:rPr>
        <w:t xml:space="preserve">heeft gezet. </w:t>
      </w:r>
    </w:p>
    <w:p w14:paraId="08468C84" w14:textId="77777777" w:rsidR="006F7F23" w:rsidRDefault="006F7F23" w:rsidP="006F7F23">
      <w:pPr>
        <w:rPr>
          <w:sz w:val="28"/>
          <w:szCs w:val="28"/>
        </w:rPr>
      </w:pPr>
      <w:r>
        <w:rPr>
          <w:sz w:val="28"/>
          <w:szCs w:val="28"/>
        </w:rPr>
        <w:t xml:space="preserve">Wij zijn zo </w:t>
      </w:r>
    </w:p>
    <w:p w14:paraId="15895C61" w14:textId="77777777" w:rsidR="006F7F23" w:rsidRDefault="006F7F23" w:rsidP="006F7F23">
      <w:pPr>
        <w:rPr>
          <w:sz w:val="28"/>
          <w:szCs w:val="28"/>
        </w:rPr>
      </w:pPr>
      <w:r>
        <w:rPr>
          <w:sz w:val="28"/>
          <w:szCs w:val="28"/>
        </w:rPr>
        <w:t>autonoom</w:t>
      </w:r>
    </w:p>
    <w:p w14:paraId="51A9A019" w14:textId="77777777" w:rsidR="006F7F23" w:rsidRDefault="006F7F23" w:rsidP="006F7F23">
      <w:pPr>
        <w:rPr>
          <w:sz w:val="28"/>
          <w:szCs w:val="28"/>
        </w:rPr>
      </w:pPr>
      <w:r>
        <w:rPr>
          <w:sz w:val="28"/>
          <w:szCs w:val="28"/>
        </w:rPr>
        <w:t>en hebben zoveel</w:t>
      </w:r>
    </w:p>
    <w:p w14:paraId="736FB506" w14:textId="77777777" w:rsidR="006F7F23" w:rsidRDefault="006F7F23" w:rsidP="006F7F23">
      <w:pPr>
        <w:rPr>
          <w:sz w:val="28"/>
          <w:szCs w:val="28"/>
        </w:rPr>
      </w:pPr>
      <w:r>
        <w:rPr>
          <w:sz w:val="28"/>
          <w:szCs w:val="28"/>
        </w:rPr>
        <w:t>controle</w:t>
      </w:r>
    </w:p>
    <w:p w14:paraId="1F808E22" w14:textId="77777777" w:rsidR="006F7F23" w:rsidRDefault="006F7F23" w:rsidP="006F7F23">
      <w:pPr>
        <w:rPr>
          <w:sz w:val="28"/>
          <w:szCs w:val="28"/>
        </w:rPr>
      </w:pPr>
      <w:r>
        <w:rPr>
          <w:sz w:val="28"/>
          <w:szCs w:val="28"/>
        </w:rPr>
        <w:t>over ons leven,</w:t>
      </w:r>
    </w:p>
    <w:p w14:paraId="21D97802" w14:textId="77777777" w:rsidR="006F7F23" w:rsidRDefault="006F7F23" w:rsidP="006F7F23">
      <w:pPr>
        <w:rPr>
          <w:sz w:val="28"/>
          <w:szCs w:val="28"/>
        </w:rPr>
      </w:pPr>
      <w:r>
        <w:rPr>
          <w:sz w:val="28"/>
          <w:szCs w:val="28"/>
        </w:rPr>
        <w:t>dat wij ons</w:t>
      </w:r>
    </w:p>
    <w:p w14:paraId="2EDDAD69" w14:textId="77777777" w:rsidR="006F7F23" w:rsidRDefault="006F7F23" w:rsidP="006F7F23">
      <w:pPr>
        <w:rPr>
          <w:sz w:val="28"/>
          <w:szCs w:val="28"/>
        </w:rPr>
      </w:pPr>
      <w:r>
        <w:rPr>
          <w:sz w:val="28"/>
          <w:szCs w:val="28"/>
        </w:rPr>
        <w:t>maar moeilijk</w:t>
      </w:r>
    </w:p>
    <w:p w14:paraId="09524FF8" w14:textId="77777777" w:rsidR="006F7F23" w:rsidRDefault="006F7F23" w:rsidP="006F7F23">
      <w:pPr>
        <w:rPr>
          <w:sz w:val="28"/>
          <w:szCs w:val="28"/>
        </w:rPr>
      </w:pPr>
      <w:r>
        <w:rPr>
          <w:sz w:val="28"/>
          <w:szCs w:val="28"/>
        </w:rPr>
        <w:t>laten helpen</w:t>
      </w:r>
    </w:p>
    <w:p w14:paraId="35D280C3" w14:textId="77777777" w:rsidR="006F7F23" w:rsidRDefault="006F7F23" w:rsidP="006F7F23">
      <w:pPr>
        <w:rPr>
          <w:sz w:val="28"/>
          <w:szCs w:val="28"/>
        </w:rPr>
      </w:pPr>
      <w:r>
        <w:rPr>
          <w:sz w:val="28"/>
          <w:szCs w:val="28"/>
        </w:rPr>
        <w:t xml:space="preserve">en het </w:t>
      </w:r>
    </w:p>
    <w:p w14:paraId="67A27DFF" w14:textId="77777777" w:rsidR="006F7F23" w:rsidRDefault="006F7F23" w:rsidP="006F7F23">
      <w:pPr>
        <w:rPr>
          <w:sz w:val="28"/>
          <w:szCs w:val="28"/>
        </w:rPr>
      </w:pPr>
      <w:r>
        <w:rPr>
          <w:sz w:val="28"/>
          <w:szCs w:val="28"/>
        </w:rPr>
        <w:t>lastig vinden</w:t>
      </w:r>
    </w:p>
    <w:p w14:paraId="5FC89293" w14:textId="77777777" w:rsidR="006F7F23" w:rsidRDefault="006F7F23" w:rsidP="006F7F23">
      <w:pPr>
        <w:rPr>
          <w:sz w:val="28"/>
          <w:szCs w:val="28"/>
        </w:rPr>
      </w:pPr>
      <w:r>
        <w:rPr>
          <w:sz w:val="28"/>
          <w:szCs w:val="28"/>
        </w:rPr>
        <w:t>om te ontvangen</w:t>
      </w:r>
    </w:p>
    <w:p w14:paraId="2CAC03AB" w14:textId="77777777" w:rsidR="006F7F23" w:rsidRDefault="006F7F23" w:rsidP="006F7F23">
      <w:pPr>
        <w:rPr>
          <w:sz w:val="28"/>
          <w:szCs w:val="28"/>
        </w:rPr>
      </w:pPr>
      <w:r>
        <w:rPr>
          <w:sz w:val="28"/>
          <w:szCs w:val="28"/>
        </w:rPr>
        <w:t xml:space="preserve">van een ander. </w:t>
      </w:r>
    </w:p>
    <w:p w14:paraId="5E159109" w14:textId="77777777" w:rsidR="006F7F23" w:rsidRDefault="006F7F23" w:rsidP="006F7F23">
      <w:pPr>
        <w:rPr>
          <w:sz w:val="28"/>
          <w:szCs w:val="28"/>
        </w:rPr>
      </w:pPr>
      <w:r>
        <w:rPr>
          <w:sz w:val="28"/>
          <w:szCs w:val="28"/>
        </w:rPr>
        <w:t>Het is goed</w:t>
      </w:r>
    </w:p>
    <w:p w14:paraId="7C69DEE8" w14:textId="77777777" w:rsidR="006F7F23" w:rsidRDefault="006F7F23" w:rsidP="006F7F23">
      <w:pPr>
        <w:rPr>
          <w:sz w:val="28"/>
          <w:szCs w:val="28"/>
        </w:rPr>
      </w:pPr>
      <w:r>
        <w:rPr>
          <w:sz w:val="28"/>
          <w:szCs w:val="28"/>
        </w:rPr>
        <w:t>om soms even</w:t>
      </w:r>
    </w:p>
    <w:p w14:paraId="049965EB" w14:textId="77777777" w:rsidR="006F7F23" w:rsidRDefault="006F7F23" w:rsidP="006F7F23">
      <w:pPr>
        <w:rPr>
          <w:sz w:val="28"/>
          <w:szCs w:val="28"/>
        </w:rPr>
      </w:pPr>
      <w:r>
        <w:rPr>
          <w:sz w:val="28"/>
          <w:szCs w:val="28"/>
        </w:rPr>
        <w:t>te voelen</w:t>
      </w:r>
    </w:p>
    <w:p w14:paraId="0BE790C3" w14:textId="77777777" w:rsidR="006F7F23" w:rsidRDefault="006F7F23" w:rsidP="006F7F23">
      <w:pPr>
        <w:rPr>
          <w:sz w:val="28"/>
          <w:szCs w:val="28"/>
        </w:rPr>
      </w:pPr>
      <w:r>
        <w:rPr>
          <w:sz w:val="28"/>
          <w:szCs w:val="28"/>
        </w:rPr>
        <w:t>dat er meer is</w:t>
      </w:r>
    </w:p>
    <w:p w14:paraId="4DA938A5" w14:textId="77777777" w:rsidR="006F7F23" w:rsidRDefault="006F7F23" w:rsidP="006F7F23">
      <w:pPr>
        <w:rPr>
          <w:sz w:val="28"/>
          <w:szCs w:val="28"/>
        </w:rPr>
      </w:pPr>
      <w:r>
        <w:rPr>
          <w:sz w:val="28"/>
          <w:szCs w:val="28"/>
        </w:rPr>
        <w:t>dat wij ons</w:t>
      </w:r>
    </w:p>
    <w:p w14:paraId="6FEEE76F" w14:textId="77777777" w:rsidR="006F7F23" w:rsidRDefault="006F7F23" w:rsidP="006F7F23">
      <w:pPr>
        <w:rPr>
          <w:sz w:val="28"/>
          <w:szCs w:val="28"/>
        </w:rPr>
      </w:pPr>
      <w:r>
        <w:rPr>
          <w:sz w:val="28"/>
          <w:szCs w:val="28"/>
        </w:rPr>
        <w:t>ook mogen</w:t>
      </w:r>
    </w:p>
    <w:p w14:paraId="3B3170D4" w14:textId="77777777" w:rsidR="006F7F23" w:rsidRDefault="006F7F23" w:rsidP="006F7F23">
      <w:pPr>
        <w:rPr>
          <w:sz w:val="28"/>
          <w:szCs w:val="28"/>
        </w:rPr>
      </w:pPr>
      <w:r>
        <w:rPr>
          <w:sz w:val="28"/>
          <w:szCs w:val="28"/>
        </w:rPr>
        <w:t>laten dragen</w:t>
      </w:r>
    </w:p>
    <w:p w14:paraId="72C2573E" w14:textId="77777777" w:rsidR="006F7F23" w:rsidRDefault="006F7F23" w:rsidP="006F7F23">
      <w:pPr>
        <w:rPr>
          <w:sz w:val="28"/>
          <w:szCs w:val="28"/>
        </w:rPr>
      </w:pPr>
      <w:r>
        <w:rPr>
          <w:sz w:val="28"/>
          <w:szCs w:val="28"/>
        </w:rPr>
        <w:t>door wat</w:t>
      </w:r>
    </w:p>
    <w:p w14:paraId="2499EABF" w14:textId="77777777" w:rsidR="006F7F23" w:rsidRDefault="006F7F23" w:rsidP="006F7F23">
      <w:pPr>
        <w:rPr>
          <w:sz w:val="28"/>
          <w:szCs w:val="28"/>
        </w:rPr>
      </w:pPr>
      <w:r>
        <w:rPr>
          <w:sz w:val="28"/>
          <w:szCs w:val="28"/>
        </w:rPr>
        <w:t>boven ons uit gaat</w:t>
      </w:r>
    </w:p>
    <w:p w14:paraId="3FCF79BA" w14:textId="77777777" w:rsidR="006F7F23" w:rsidRDefault="006F7F23" w:rsidP="006F7F23">
      <w:pPr>
        <w:rPr>
          <w:sz w:val="28"/>
          <w:szCs w:val="28"/>
        </w:rPr>
      </w:pPr>
      <w:r>
        <w:rPr>
          <w:sz w:val="28"/>
          <w:szCs w:val="28"/>
        </w:rPr>
        <w:t>uw woord</w:t>
      </w:r>
    </w:p>
    <w:p w14:paraId="157DB455" w14:textId="77777777" w:rsidR="006F7F23" w:rsidRDefault="006F7F23" w:rsidP="006F7F23">
      <w:pPr>
        <w:rPr>
          <w:sz w:val="28"/>
          <w:szCs w:val="28"/>
        </w:rPr>
      </w:pPr>
      <w:r>
        <w:rPr>
          <w:sz w:val="28"/>
          <w:szCs w:val="28"/>
        </w:rPr>
        <w:t>en Geest</w:t>
      </w:r>
    </w:p>
    <w:p w14:paraId="127BD99A" w14:textId="77777777" w:rsidR="006F7F23" w:rsidRDefault="006F7F23" w:rsidP="006F7F23">
      <w:pPr>
        <w:rPr>
          <w:sz w:val="28"/>
          <w:szCs w:val="28"/>
        </w:rPr>
      </w:pPr>
      <w:r>
        <w:rPr>
          <w:sz w:val="28"/>
          <w:szCs w:val="28"/>
        </w:rPr>
        <w:t>van liefde,</w:t>
      </w:r>
    </w:p>
    <w:p w14:paraId="3457AFAE" w14:textId="77777777" w:rsidR="006F7F23" w:rsidRDefault="006F7F23" w:rsidP="006F7F23">
      <w:pPr>
        <w:rPr>
          <w:sz w:val="28"/>
          <w:szCs w:val="28"/>
        </w:rPr>
      </w:pPr>
      <w:r>
        <w:rPr>
          <w:sz w:val="28"/>
          <w:szCs w:val="28"/>
        </w:rPr>
        <w:t>trouw aanwezig</w:t>
      </w:r>
    </w:p>
    <w:p w14:paraId="22FB6BAC" w14:textId="77777777" w:rsidR="006F7F23" w:rsidRDefault="006F7F23" w:rsidP="006F7F23">
      <w:pPr>
        <w:rPr>
          <w:sz w:val="28"/>
          <w:szCs w:val="28"/>
        </w:rPr>
      </w:pPr>
      <w:r>
        <w:rPr>
          <w:sz w:val="28"/>
          <w:szCs w:val="28"/>
        </w:rPr>
        <w:t>door de eeuwen</w:t>
      </w:r>
    </w:p>
    <w:p w14:paraId="225E6793" w14:textId="77777777" w:rsidR="006F7F23" w:rsidRDefault="006F7F23" w:rsidP="006F7F23">
      <w:pPr>
        <w:rPr>
          <w:sz w:val="28"/>
          <w:szCs w:val="28"/>
        </w:rPr>
      </w:pPr>
      <w:r>
        <w:rPr>
          <w:sz w:val="28"/>
          <w:szCs w:val="28"/>
        </w:rPr>
        <w:t xml:space="preserve">heen. </w:t>
      </w:r>
    </w:p>
    <w:p w14:paraId="1AB82DD3" w14:textId="77777777" w:rsidR="006F7F23" w:rsidRDefault="006F7F23" w:rsidP="006F7F23">
      <w:pPr>
        <w:rPr>
          <w:sz w:val="28"/>
          <w:szCs w:val="28"/>
        </w:rPr>
      </w:pPr>
    </w:p>
    <w:p w14:paraId="26C2ACB4" w14:textId="77777777" w:rsidR="006F7F23" w:rsidRDefault="006F7F23" w:rsidP="006F7F23">
      <w:pPr>
        <w:rPr>
          <w:sz w:val="28"/>
          <w:szCs w:val="28"/>
        </w:rPr>
      </w:pPr>
      <w:r>
        <w:rPr>
          <w:sz w:val="28"/>
          <w:szCs w:val="28"/>
        </w:rPr>
        <w:t>Wij bidden</w:t>
      </w:r>
    </w:p>
    <w:p w14:paraId="15683FF2" w14:textId="77777777" w:rsidR="006F7F23" w:rsidRDefault="006F7F23" w:rsidP="006F7F23">
      <w:pPr>
        <w:rPr>
          <w:sz w:val="28"/>
          <w:szCs w:val="28"/>
        </w:rPr>
      </w:pPr>
      <w:r>
        <w:rPr>
          <w:sz w:val="28"/>
          <w:szCs w:val="28"/>
        </w:rPr>
        <w:t>voor mensen</w:t>
      </w:r>
    </w:p>
    <w:p w14:paraId="5B69F67D" w14:textId="77777777" w:rsidR="006F7F23" w:rsidRDefault="006F7F23" w:rsidP="006F7F23">
      <w:pPr>
        <w:rPr>
          <w:sz w:val="28"/>
          <w:szCs w:val="28"/>
        </w:rPr>
      </w:pPr>
      <w:r>
        <w:rPr>
          <w:sz w:val="28"/>
          <w:szCs w:val="28"/>
        </w:rPr>
        <w:t>die weten</w:t>
      </w:r>
    </w:p>
    <w:p w14:paraId="0B21EF82" w14:textId="77777777" w:rsidR="006F7F23" w:rsidRDefault="006F7F23" w:rsidP="006F7F23">
      <w:pPr>
        <w:rPr>
          <w:sz w:val="28"/>
          <w:szCs w:val="28"/>
        </w:rPr>
      </w:pPr>
      <w:r>
        <w:rPr>
          <w:sz w:val="28"/>
          <w:szCs w:val="28"/>
        </w:rPr>
        <w:t>wat het is</w:t>
      </w:r>
    </w:p>
    <w:p w14:paraId="2FEDF664" w14:textId="77777777" w:rsidR="006F7F23" w:rsidRDefault="006F7F23" w:rsidP="006F7F23">
      <w:pPr>
        <w:rPr>
          <w:sz w:val="28"/>
          <w:szCs w:val="28"/>
        </w:rPr>
      </w:pPr>
      <w:r>
        <w:rPr>
          <w:sz w:val="28"/>
          <w:szCs w:val="28"/>
        </w:rPr>
        <w:t>om iets van</w:t>
      </w:r>
    </w:p>
    <w:p w14:paraId="57121B97" w14:textId="77777777" w:rsidR="006F7F23" w:rsidRDefault="006F7F23" w:rsidP="006F7F23">
      <w:pPr>
        <w:rPr>
          <w:sz w:val="28"/>
          <w:szCs w:val="28"/>
        </w:rPr>
      </w:pPr>
      <w:r>
        <w:rPr>
          <w:sz w:val="28"/>
          <w:szCs w:val="28"/>
        </w:rPr>
        <w:t>je autonomie</w:t>
      </w:r>
    </w:p>
    <w:p w14:paraId="6CB951B6" w14:textId="77777777" w:rsidR="006F7F23" w:rsidRDefault="006F7F23" w:rsidP="006F7F23">
      <w:pPr>
        <w:rPr>
          <w:sz w:val="28"/>
          <w:szCs w:val="28"/>
        </w:rPr>
      </w:pPr>
      <w:r>
        <w:rPr>
          <w:sz w:val="28"/>
          <w:szCs w:val="28"/>
        </w:rPr>
        <w:t>te verliezen</w:t>
      </w:r>
    </w:p>
    <w:p w14:paraId="1C809580" w14:textId="77777777" w:rsidR="006F7F23" w:rsidRDefault="006F7F23" w:rsidP="006F7F23">
      <w:pPr>
        <w:rPr>
          <w:sz w:val="28"/>
          <w:szCs w:val="28"/>
        </w:rPr>
      </w:pPr>
      <w:r>
        <w:rPr>
          <w:sz w:val="28"/>
          <w:szCs w:val="28"/>
        </w:rPr>
        <w:t>om hulp</w:t>
      </w:r>
    </w:p>
    <w:p w14:paraId="0BF41603" w14:textId="77777777" w:rsidR="006F7F23" w:rsidRDefault="006F7F23" w:rsidP="006F7F23">
      <w:pPr>
        <w:rPr>
          <w:sz w:val="28"/>
          <w:szCs w:val="28"/>
        </w:rPr>
      </w:pPr>
      <w:r>
        <w:rPr>
          <w:sz w:val="28"/>
          <w:szCs w:val="28"/>
        </w:rPr>
        <w:t>te moeten vragen</w:t>
      </w:r>
    </w:p>
    <w:p w14:paraId="2DFD21A5" w14:textId="77777777" w:rsidR="006F7F23" w:rsidRDefault="006F7F23" w:rsidP="006F7F23">
      <w:pPr>
        <w:rPr>
          <w:sz w:val="28"/>
          <w:szCs w:val="28"/>
        </w:rPr>
      </w:pPr>
      <w:r>
        <w:rPr>
          <w:sz w:val="28"/>
          <w:szCs w:val="28"/>
        </w:rPr>
        <w:t>om steun</w:t>
      </w:r>
    </w:p>
    <w:p w14:paraId="63008564" w14:textId="77777777" w:rsidR="006F7F23" w:rsidRDefault="006F7F23" w:rsidP="006F7F23">
      <w:pPr>
        <w:rPr>
          <w:sz w:val="28"/>
          <w:szCs w:val="28"/>
        </w:rPr>
      </w:pPr>
      <w:r>
        <w:rPr>
          <w:sz w:val="28"/>
          <w:szCs w:val="28"/>
        </w:rPr>
        <w:t xml:space="preserve">te moeten aanvaarden. </w:t>
      </w:r>
    </w:p>
    <w:p w14:paraId="260A2DFD" w14:textId="77777777" w:rsidR="006F7F23" w:rsidRDefault="006F7F23" w:rsidP="006F7F23">
      <w:pPr>
        <w:rPr>
          <w:sz w:val="28"/>
          <w:szCs w:val="28"/>
        </w:rPr>
      </w:pPr>
      <w:r>
        <w:rPr>
          <w:sz w:val="28"/>
          <w:szCs w:val="28"/>
        </w:rPr>
        <w:t>Mensen die ziek zijn,</w:t>
      </w:r>
    </w:p>
    <w:p w14:paraId="6F930286" w14:textId="77777777" w:rsidR="006F7F23" w:rsidRDefault="006F7F23" w:rsidP="006F7F23">
      <w:pPr>
        <w:rPr>
          <w:sz w:val="28"/>
          <w:szCs w:val="28"/>
        </w:rPr>
      </w:pPr>
      <w:r>
        <w:rPr>
          <w:sz w:val="28"/>
          <w:szCs w:val="28"/>
        </w:rPr>
        <w:t xml:space="preserve">mensen in rouw. </w:t>
      </w:r>
    </w:p>
    <w:p w14:paraId="75D4B0AF" w14:textId="77777777" w:rsidR="006F7F23" w:rsidRDefault="006F7F23" w:rsidP="006F7F23">
      <w:pPr>
        <w:rPr>
          <w:sz w:val="28"/>
          <w:szCs w:val="28"/>
        </w:rPr>
      </w:pPr>
      <w:r>
        <w:rPr>
          <w:sz w:val="28"/>
          <w:szCs w:val="28"/>
        </w:rPr>
        <w:t>Geef hen oog</w:t>
      </w:r>
    </w:p>
    <w:p w14:paraId="7B8B19E3" w14:textId="77777777" w:rsidR="006F7F23" w:rsidRDefault="006F7F23" w:rsidP="006F7F23">
      <w:pPr>
        <w:rPr>
          <w:sz w:val="28"/>
          <w:szCs w:val="28"/>
        </w:rPr>
      </w:pPr>
      <w:r>
        <w:rPr>
          <w:sz w:val="28"/>
          <w:szCs w:val="28"/>
        </w:rPr>
        <w:t>voor de schoonheid</w:t>
      </w:r>
    </w:p>
    <w:p w14:paraId="226D2475" w14:textId="77777777" w:rsidR="006F7F23" w:rsidRDefault="006F7F23" w:rsidP="006F7F23">
      <w:pPr>
        <w:rPr>
          <w:sz w:val="28"/>
          <w:szCs w:val="28"/>
        </w:rPr>
      </w:pPr>
      <w:r>
        <w:rPr>
          <w:sz w:val="28"/>
          <w:szCs w:val="28"/>
        </w:rPr>
        <w:t>en rijkdom</w:t>
      </w:r>
    </w:p>
    <w:p w14:paraId="501C743F" w14:textId="77777777" w:rsidR="006F7F23" w:rsidRDefault="006F7F23" w:rsidP="006F7F23">
      <w:pPr>
        <w:rPr>
          <w:sz w:val="28"/>
          <w:szCs w:val="28"/>
        </w:rPr>
      </w:pPr>
      <w:r>
        <w:rPr>
          <w:sz w:val="28"/>
          <w:szCs w:val="28"/>
        </w:rPr>
        <w:t>die verscholen is</w:t>
      </w:r>
    </w:p>
    <w:p w14:paraId="6EA46342" w14:textId="77777777" w:rsidR="006F7F23" w:rsidRDefault="006F7F23" w:rsidP="006F7F23">
      <w:pPr>
        <w:rPr>
          <w:sz w:val="28"/>
          <w:szCs w:val="28"/>
        </w:rPr>
      </w:pPr>
      <w:r>
        <w:rPr>
          <w:sz w:val="28"/>
          <w:szCs w:val="28"/>
        </w:rPr>
        <w:t>in het geven en</w:t>
      </w:r>
    </w:p>
    <w:p w14:paraId="3380DB08" w14:textId="77777777" w:rsidR="006F7F23" w:rsidRDefault="006F7F23" w:rsidP="006F7F23">
      <w:pPr>
        <w:rPr>
          <w:sz w:val="28"/>
          <w:szCs w:val="28"/>
        </w:rPr>
      </w:pPr>
      <w:r>
        <w:rPr>
          <w:sz w:val="28"/>
          <w:szCs w:val="28"/>
        </w:rPr>
        <w:t>ontvangen</w:t>
      </w:r>
    </w:p>
    <w:p w14:paraId="715F85B7" w14:textId="77777777" w:rsidR="006F7F23" w:rsidRDefault="006F7F23" w:rsidP="006F7F23">
      <w:pPr>
        <w:rPr>
          <w:sz w:val="28"/>
          <w:szCs w:val="28"/>
        </w:rPr>
      </w:pPr>
      <w:r>
        <w:rPr>
          <w:sz w:val="28"/>
          <w:szCs w:val="28"/>
        </w:rPr>
        <w:t>tussen mensen –</w:t>
      </w:r>
    </w:p>
    <w:p w14:paraId="7899A614" w14:textId="77777777" w:rsidR="006F7F23" w:rsidRDefault="006F7F23" w:rsidP="006F7F23">
      <w:pPr>
        <w:rPr>
          <w:sz w:val="28"/>
          <w:szCs w:val="28"/>
        </w:rPr>
      </w:pPr>
      <w:r>
        <w:rPr>
          <w:sz w:val="28"/>
          <w:szCs w:val="28"/>
        </w:rPr>
        <w:t>voor het méér</w:t>
      </w:r>
    </w:p>
    <w:p w14:paraId="39853CFC" w14:textId="77777777" w:rsidR="006F7F23" w:rsidRDefault="006F7F23" w:rsidP="006F7F23">
      <w:pPr>
        <w:rPr>
          <w:sz w:val="28"/>
          <w:szCs w:val="28"/>
        </w:rPr>
      </w:pPr>
      <w:r>
        <w:rPr>
          <w:sz w:val="28"/>
          <w:szCs w:val="28"/>
        </w:rPr>
        <w:t>dat erin voelbaar wordt</w:t>
      </w:r>
    </w:p>
    <w:p w14:paraId="478162CB" w14:textId="77777777" w:rsidR="006F7F23" w:rsidRDefault="006F7F23" w:rsidP="006F7F23">
      <w:pPr>
        <w:rPr>
          <w:sz w:val="28"/>
          <w:szCs w:val="28"/>
        </w:rPr>
      </w:pPr>
      <w:r>
        <w:rPr>
          <w:sz w:val="28"/>
          <w:szCs w:val="28"/>
        </w:rPr>
        <w:t>van Uw Geest van liefde</w:t>
      </w:r>
    </w:p>
    <w:p w14:paraId="49B7D804" w14:textId="77777777" w:rsidR="006F7F23" w:rsidRDefault="006F7F23" w:rsidP="006F7F23">
      <w:pPr>
        <w:rPr>
          <w:sz w:val="28"/>
          <w:szCs w:val="28"/>
        </w:rPr>
      </w:pPr>
      <w:r>
        <w:rPr>
          <w:sz w:val="28"/>
          <w:szCs w:val="28"/>
        </w:rPr>
        <w:t xml:space="preserve">en trouw. </w:t>
      </w:r>
    </w:p>
    <w:p w14:paraId="2CE6FC3A" w14:textId="77777777" w:rsidR="006F7F23" w:rsidRDefault="006F7F23" w:rsidP="006F7F23">
      <w:pPr>
        <w:rPr>
          <w:sz w:val="28"/>
          <w:szCs w:val="28"/>
        </w:rPr>
      </w:pPr>
    </w:p>
    <w:p w14:paraId="346710B1" w14:textId="77777777" w:rsidR="006F7F23" w:rsidRDefault="006F7F23" w:rsidP="006F7F23">
      <w:pPr>
        <w:rPr>
          <w:sz w:val="28"/>
          <w:szCs w:val="28"/>
        </w:rPr>
      </w:pPr>
      <w:r>
        <w:rPr>
          <w:sz w:val="28"/>
          <w:szCs w:val="28"/>
        </w:rPr>
        <w:t>Wij bidden</w:t>
      </w:r>
    </w:p>
    <w:p w14:paraId="70F8250C" w14:textId="77777777" w:rsidR="006F7F23" w:rsidRDefault="006F7F23" w:rsidP="006F7F23">
      <w:pPr>
        <w:rPr>
          <w:sz w:val="28"/>
          <w:szCs w:val="28"/>
        </w:rPr>
      </w:pPr>
      <w:r>
        <w:rPr>
          <w:sz w:val="28"/>
          <w:szCs w:val="28"/>
        </w:rPr>
        <w:t>voor mensen</w:t>
      </w:r>
    </w:p>
    <w:p w14:paraId="7AB239E3" w14:textId="77777777" w:rsidR="006F7F23" w:rsidRDefault="006F7F23" w:rsidP="006F7F23">
      <w:pPr>
        <w:rPr>
          <w:sz w:val="28"/>
          <w:szCs w:val="28"/>
        </w:rPr>
      </w:pPr>
      <w:r>
        <w:rPr>
          <w:sz w:val="28"/>
          <w:szCs w:val="28"/>
        </w:rPr>
        <w:t>die dezer dagen</w:t>
      </w:r>
    </w:p>
    <w:p w14:paraId="2263B579" w14:textId="77777777" w:rsidR="006F7F23" w:rsidRDefault="006F7F23" w:rsidP="006F7F23">
      <w:pPr>
        <w:rPr>
          <w:sz w:val="28"/>
          <w:szCs w:val="28"/>
        </w:rPr>
      </w:pPr>
      <w:r>
        <w:rPr>
          <w:sz w:val="28"/>
          <w:szCs w:val="28"/>
        </w:rPr>
        <w:t>herinnerd worden</w:t>
      </w:r>
    </w:p>
    <w:p w14:paraId="6635AE1C" w14:textId="77777777" w:rsidR="006F7F23" w:rsidRDefault="006F7F23" w:rsidP="006F7F23">
      <w:pPr>
        <w:rPr>
          <w:sz w:val="28"/>
          <w:szCs w:val="28"/>
        </w:rPr>
      </w:pPr>
      <w:r>
        <w:rPr>
          <w:sz w:val="28"/>
          <w:szCs w:val="28"/>
        </w:rPr>
        <w:t>aan de oorlog</w:t>
      </w:r>
    </w:p>
    <w:p w14:paraId="34654921" w14:textId="77777777" w:rsidR="006F7F23" w:rsidRDefault="006F7F23" w:rsidP="006F7F23">
      <w:pPr>
        <w:rPr>
          <w:sz w:val="28"/>
          <w:szCs w:val="28"/>
        </w:rPr>
      </w:pPr>
      <w:r>
        <w:rPr>
          <w:sz w:val="28"/>
          <w:szCs w:val="28"/>
        </w:rPr>
        <w:t>en wat die</w:t>
      </w:r>
    </w:p>
    <w:p w14:paraId="2CB3527A" w14:textId="77777777" w:rsidR="006F7F23" w:rsidRDefault="006F7F23" w:rsidP="006F7F23">
      <w:pPr>
        <w:rPr>
          <w:sz w:val="28"/>
          <w:szCs w:val="28"/>
        </w:rPr>
      </w:pPr>
      <w:r>
        <w:rPr>
          <w:sz w:val="28"/>
          <w:szCs w:val="28"/>
        </w:rPr>
        <w:t>heeft aangericht</w:t>
      </w:r>
    </w:p>
    <w:p w14:paraId="766FE3D7" w14:textId="77777777" w:rsidR="006F7F23" w:rsidRDefault="006F7F23" w:rsidP="006F7F23">
      <w:pPr>
        <w:rPr>
          <w:sz w:val="28"/>
          <w:szCs w:val="28"/>
        </w:rPr>
      </w:pPr>
      <w:r>
        <w:rPr>
          <w:sz w:val="28"/>
          <w:szCs w:val="28"/>
        </w:rPr>
        <w:t>in hun leven.</w:t>
      </w:r>
    </w:p>
    <w:p w14:paraId="3D84A0EC" w14:textId="77777777" w:rsidR="006F7F23" w:rsidRDefault="006F7F23" w:rsidP="006F7F23">
      <w:pPr>
        <w:rPr>
          <w:sz w:val="28"/>
          <w:szCs w:val="28"/>
        </w:rPr>
      </w:pPr>
      <w:r>
        <w:rPr>
          <w:sz w:val="28"/>
          <w:szCs w:val="28"/>
        </w:rPr>
        <w:t>Wij bidden</w:t>
      </w:r>
    </w:p>
    <w:p w14:paraId="241E5447" w14:textId="77777777" w:rsidR="006F7F23" w:rsidRDefault="006F7F23" w:rsidP="006F7F23">
      <w:pPr>
        <w:rPr>
          <w:sz w:val="28"/>
          <w:szCs w:val="28"/>
        </w:rPr>
      </w:pPr>
      <w:r>
        <w:rPr>
          <w:sz w:val="28"/>
          <w:szCs w:val="28"/>
        </w:rPr>
        <w:t>voor mensen</w:t>
      </w:r>
    </w:p>
    <w:p w14:paraId="3A93F9C4" w14:textId="77777777" w:rsidR="006F7F23" w:rsidRDefault="006F7F23" w:rsidP="006F7F23">
      <w:pPr>
        <w:rPr>
          <w:sz w:val="28"/>
          <w:szCs w:val="28"/>
        </w:rPr>
      </w:pPr>
      <w:r>
        <w:rPr>
          <w:sz w:val="28"/>
          <w:szCs w:val="28"/>
        </w:rPr>
        <w:t xml:space="preserve">die nu in </w:t>
      </w:r>
    </w:p>
    <w:p w14:paraId="59E1A31A" w14:textId="77777777" w:rsidR="006F7F23" w:rsidRDefault="006F7F23" w:rsidP="006F7F23">
      <w:pPr>
        <w:rPr>
          <w:sz w:val="28"/>
          <w:szCs w:val="28"/>
        </w:rPr>
      </w:pPr>
      <w:r>
        <w:rPr>
          <w:sz w:val="28"/>
          <w:szCs w:val="28"/>
        </w:rPr>
        <w:t xml:space="preserve">oorlogsgebieden </w:t>
      </w:r>
    </w:p>
    <w:p w14:paraId="403B008D" w14:textId="77777777" w:rsidR="006F7F23" w:rsidRDefault="006F7F23" w:rsidP="006F7F23">
      <w:pPr>
        <w:rPr>
          <w:sz w:val="28"/>
          <w:szCs w:val="28"/>
        </w:rPr>
      </w:pPr>
      <w:r>
        <w:rPr>
          <w:sz w:val="28"/>
          <w:szCs w:val="28"/>
        </w:rPr>
        <w:t>leven</w:t>
      </w:r>
    </w:p>
    <w:p w14:paraId="3290EE7A" w14:textId="77777777" w:rsidR="006F7F23" w:rsidRDefault="006F7F23" w:rsidP="006F7F23">
      <w:pPr>
        <w:rPr>
          <w:sz w:val="28"/>
          <w:szCs w:val="28"/>
        </w:rPr>
      </w:pPr>
      <w:r>
        <w:rPr>
          <w:sz w:val="28"/>
          <w:szCs w:val="28"/>
        </w:rPr>
        <w:t>en op dit moment</w:t>
      </w:r>
    </w:p>
    <w:p w14:paraId="7D197C35" w14:textId="77777777" w:rsidR="006F7F23" w:rsidRDefault="006F7F23" w:rsidP="006F7F23">
      <w:pPr>
        <w:rPr>
          <w:sz w:val="28"/>
          <w:szCs w:val="28"/>
        </w:rPr>
      </w:pPr>
      <w:r>
        <w:rPr>
          <w:sz w:val="28"/>
          <w:szCs w:val="28"/>
        </w:rPr>
        <w:t>littekens krijgen</w:t>
      </w:r>
    </w:p>
    <w:p w14:paraId="55BEFECE" w14:textId="77777777" w:rsidR="006F7F23" w:rsidRDefault="006F7F23" w:rsidP="006F7F23">
      <w:pPr>
        <w:rPr>
          <w:sz w:val="28"/>
          <w:szCs w:val="28"/>
        </w:rPr>
      </w:pPr>
      <w:r>
        <w:rPr>
          <w:sz w:val="28"/>
          <w:szCs w:val="28"/>
        </w:rPr>
        <w:t>die nooit</w:t>
      </w:r>
    </w:p>
    <w:p w14:paraId="1B4200ED" w14:textId="77777777" w:rsidR="006F7F23" w:rsidRDefault="006F7F23" w:rsidP="006F7F23">
      <w:pPr>
        <w:rPr>
          <w:sz w:val="28"/>
          <w:szCs w:val="28"/>
        </w:rPr>
      </w:pPr>
      <w:r>
        <w:rPr>
          <w:sz w:val="28"/>
          <w:szCs w:val="28"/>
        </w:rPr>
        <w:t xml:space="preserve">zullen weggaan. </w:t>
      </w:r>
    </w:p>
    <w:p w14:paraId="4E2A40A4" w14:textId="77777777" w:rsidR="006F7F23" w:rsidRDefault="006F7F23" w:rsidP="006F7F23">
      <w:pPr>
        <w:rPr>
          <w:sz w:val="28"/>
          <w:szCs w:val="28"/>
        </w:rPr>
      </w:pPr>
      <w:r>
        <w:rPr>
          <w:sz w:val="28"/>
          <w:szCs w:val="28"/>
        </w:rPr>
        <w:t>Mag toch niet altijd</w:t>
      </w:r>
    </w:p>
    <w:p w14:paraId="45FEA46D" w14:textId="77777777" w:rsidR="006F7F23" w:rsidRDefault="006F7F23" w:rsidP="006F7F23">
      <w:pPr>
        <w:rPr>
          <w:sz w:val="28"/>
          <w:szCs w:val="28"/>
        </w:rPr>
      </w:pPr>
      <w:r>
        <w:rPr>
          <w:sz w:val="28"/>
          <w:szCs w:val="28"/>
        </w:rPr>
        <w:t xml:space="preserve">de wil van </w:t>
      </w:r>
    </w:p>
    <w:p w14:paraId="54F6C310" w14:textId="77777777" w:rsidR="006F7F23" w:rsidRDefault="006F7F23" w:rsidP="006F7F23">
      <w:pPr>
        <w:rPr>
          <w:sz w:val="28"/>
          <w:szCs w:val="28"/>
        </w:rPr>
      </w:pPr>
      <w:r>
        <w:rPr>
          <w:sz w:val="28"/>
          <w:szCs w:val="28"/>
        </w:rPr>
        <w:t>de machtigen</w:t>
      </w:r>
    </w:p>
    <w:p w14:paraId="19A61202" w14:textId="77777777" w:rsidR="006F7F23" w:rsidRDefault="006F7F23" w:rsidP="006F7F23">
      <w:pPr>
        <w:rPr>
          <w:sz w:val="28"/>
          <w:szCs w:val="28"/>
        </w:rPr>
      </w:pPr>
      <w:r>
        <w:rPr>
          <w:sz w:val="28"/>
          <w:szCs w:val="28"/>
        </w:rPr>
        <w:t>der aarde geschieden</w:t>
      </w:r>
    </w:p>
    <w:p w14:paraId="130D9E5C" w14:textId="77777777" w:rsidR="006F7F23" w:rsidRDefault="006F7F23" w:rsidP="006F7F23">
      <w:pPr>
        <w:rPr>
          <w:sz w:val="28"/>
          <w:szCs w:val="28"/>
        </w:rPr>
      </w:pPr>
      <w:r>
        <w:rPr>
          <w:sz w:val="28"/>
          <w:szCs w:val="28"/>
        </w:rPr>
        <w:t>maar mag</w:t>
      </w:r>
    </w:p>
    <w:p w14:paraId="0C80FBC7" w14:textId="77777777" w:rsidR="006F7F23" w:rsidRDefault="006F7F23" w:rsidP="006F7F23">
      <w:pPr>
        <w:rPr>
          <w:sz w:val="28"/>
          <w:szCs w:val="28"/>
        </w:rPr>
      </w:pPr>
      <w:r>
        <w:rPr>
          <w:sz w:val="28"/>
          <w:szCs w:val="28"/>
        </w:rPr>
        <w:t>Uw wil van liefde</w:t>
      </w:r>
    </w:p>
    <w:p w14:paraId="4B47B84A" w14:textId="77777777" w:rsidR="006F7F23" w:rsidRDefault="006F7F23" w:rsidP="006F7F23">
      <w:pPr>
        <w:rPr>
          <w:sz w:val="28"/>
          <w:szCs w:val="28"/>
        </w:rPr>
      </w:pPr>
      <w:r>
        <w:rPr>
          <w:sz w:val="28"/>
          <w:szCs w:val="28"/>
        </w:rPr>
        <w:t>geschieden</w:t>
      </w:r>
    </w:p>
    <w:p w14:paraId="1975D52A" w14:textId="77777777" w:rsidR="006F7F23" w:rsidRDefault="006F7F23" w:rsidP="006F7F23">
      <w:pPr>
        <w:rPr>
          <w:sz w:val="28"/>
          <w:szCs w:val="28"/>
        </w:rPr>
      </w:pPr>
      <w:r>
        <w:rPr>
          <w:sz w:val="28"/>
          <w:szCs w:val="28"/>
        </w:rPr>
        <w:t>in en door</w:t>
      </w:r>
    </w:p>
    <w:p w14:paraId="587F5D69" w14:textId="77777777" w:rsidR="006F7F23" w:rsidRDefault="006F7F23" w:rsidP="006F7F23">
      <w:pPr>
        <w:rPr>
          <w:sz w:val="28"/>
          <w:szCs w:val="28"/>
        </w:rPr>
      </w:pPr>
      <w:r>
        <w:rPr>
          <w:sz w:val="28"/>
          <w:szCs w:val="28"/>
        </w:rPr>
        <w:t>ons heen –</w:t>
      </w:r>
    </w:p>
    <w:p w14:paraId="292F64FB" w14:textId="77777777" w:rsidR="006F7F23" w:rsidRDefault="006F7F23" w:rsidP="006F7F23">
      <w:pPr>
        <w:rPr>
          <w:sz w:val="28"/>
          <w:szCs w:val="28"/>
        </w:rPr>
      </w:pPr>
      <w:r>
        <w:rPr>
          <w:sz w:val="28"/>
          <w:szCs w:val="28"/>
        </w:rPr>
        <w:t>zo geven wij</w:t>
      </w:r>
    </w:p>
    <w:p w14:paraId="1A41B0E0" w14:textId="77777777" w:rsidR="006F7F23" w:rsidRDefault="006F7F23" w:rsidP="006F7F23">
      <w:pPr>
        <w:rPr>
          <w:sz w:val="28"/>
          <w:szCs w:val="28"/>
        </w:rPr>
      </w:pPr>
      <w:r>
        <w:rPr>
          <w:sz w:val="28"/>
          <w:szCs w:val="28"/>
        </w:rPr>
        <w:t>ons lot</w:t>
      </w:r>
    </w:p>
    <w:p w14:paraId="652B43FC" w14:textId="77777777" w:rsidR="006F7F23" w:rsidRDefault="006F7F23" w:rsidP="006F7F23">
      <w:pPr>
        <w:rPr>
          <w:sz w:val="28"/>
          <w:szCs w:val="28"/>
        </w:rPr>
      </w:pPr>
      <w:r>
        <w:rPr>
          <w:sz w:val="28"/>
          <w:szCs w:val="28"/>
        </w:rPr>
        <w:t xml:space="preserve">in uw goede </w:t>
      </w:r>
    </w:p>
    <w:p w14:paraId="47DC06BE" w14:textId="77777777" w:rsidR="006F7F23" w:rsidRDefault="006F7F23" w:rsidP="006F7F23">
      <w:pPr>
        <w:rPr>
          <w:sz w:val="28"/>
          <w:szCs w:val="28"/>
        </w:rPr>
      </w:pPr>
      <w:r>
        <w:rPr>
          <w:sz w:val="28"/>
          <w:szCs w:val="28"/>
        </w:rPr>
        <w:t xml:space="preserve">hand.  </w:t>
      </w:r>
    </w:p>
    <w:p w14:paraId="4E081B36" w14:textId="35B8A755" w:rsidR="006F7F23" w:rsidRDefault="006F7F23" w:rsidP="006F7F23">
      <w:pPr>
        <w:rPr>
          <w:sz w:val="28"/>
          <w:szCs w:val="28"/>
        </w:rPr>
      </w:pPr>
      <w:r>
        <w:rPr>
          <w:sz w:val="28"/>
          <w:szCs w:val="28"/>
        </w:rPr>
        <w:t>Amen.</w:t>
      </w:r>
    </w:p>
    <w:p w14:paraId="58297698" w14:textId="77777777" w:rsidR="006F7F23" w:rsidRDefault="006F7F23">
      <w:pPr>
        <w:rPr>
          <w:sz w:val="28"/>
          <w:szCs w:val="28"/>
        </w:rPr>
        <w:sectPr w:rsidR="006F7F23" w:rsidSect="006F7F23">
          <w:type w:val="continuous"/>
          <w:pgSz w:w="11906" w:h="16838"/>
          <w:pgMar w:top="1417" w:right="1417" w:bottom="1417" w:left="1417" w:header="708" w:footer="708" w:gutter="0"/>
          <w:cols w:num="3" w:space="708"/>
          <w:docGrid w:linePitch="360"/>
        </w:sectPr>
      </w:pPr>
    </w:p>
    <w:p w14:paraId="6AEA1061" w14:textId="07F83582" w:rsidR="006F7F23" w:rsidRDefault="006F7F23">
      <w:pPr>
        <w:rPr>
          <w:sz w:val="28"/>
          <w:szCs w:val="28"/>
        </w:rPr>
      </w:pPr>
    </w:p>
    <w:p w14:paraId="283308C5" w14:textId="49B7922A" w:rsidR="00217547" w:rsidRDefault="00217547">
      <w:pPr>
        <w:rPr>
          <w:sz w:val="28"/>
          <w:szCs w:val="28"/>
        </w:rPr>
      </w:pPr>
      <w:bookmarkStart w:id="0" w:name="_GoBack"/>
      <w:bookmarkEnd w:id="0"/>
    </w:p>
    <w:p w14:paraId="226F3325" w14:textId="77777777" w:rsidR="006F7F23" w:rsidRPr="00773F51" w:rsidRDefault="006F7F23">
      <w:pPr>
        <w:rPr>
          <w:sz w:val="28"/>
          <w:szCs w:val="28"/>
        </w:rPr>
      </w:pPr>
    </w:p>
    <w:sectPr w:rsidR="006F7F23" w:rsidRPr="00773F51" w:rsidSect="006F7F23">
      <w:type w:val="continuous"/>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TM3NbUwsjSxMLdQ0lEKTi0uzszPAykwrAUALuE4iSwAAAA="/>
  </w:docVars>
  <w:rsids>
    <w:rsidRoot w:val="009868B4"/>
    <w:rsid w:val="000C722E"/>
    <w:rsid w:val="00107FB9"/>
    <w:rsid w:val="0013364C"/>
    <w:rsid w:val="0017604E"/>
    <w:rsid w:val="0018150C"/>
    <w:rsid w:val="001A2EFA"/>
    <w:rsid w:val="001F1927"/>
    <w:rsid w:val="00203F7B"/>
    <w:rsid w:val="00217547"/>
    <w:rsid w:val="00276891"/>
    <w:rsid w:val="002A78CC"/>
    <w:rsid w:val="003A5A22"/>
    <w:rsid w:val="003C4B4D"/>
    <w:rsid w:val="003F5559"/>
    <w:rsid w:val="00410DB1"/>
    <w:rsid w:val="004605D4"/>
    <w:rsid w:val="0049751A"/>
    <w:rsid w:val="004F0910"/>
    <w:rsid w:val="0050155D"/>
    <w:rsid w:val="005103C0"/>
    <w:rsid w:val="005133D4"/>
    <w:rsid w:val="005A7EFA"/>
    <w:rsid w:val="00687709"/>
    <w:rsid w:val="006F7F23"/>
    <w:rsid w:val="007008C4"/>
    <w:rsid w:val="00704108"/>
    <w:rsid w:val="00773F51"/>
    <w:rsid w:val="00785305"/>
    <w:rsid w:val="00796066"/>
    <w:rsid w:val="00861390"/>
    <w:rsid w:val="008B3D25"/>
    <w:rsid w:val="0092005E"/>
    <w:rsid w:val="009868B4"/>
    <w:rsid w:val="00987F17"/>
    <w:rsid w:val="009B0712"/>
    <w:rsid w:val="00B10B4F"/>
    <w:rsid w:val="00B43AC9"/>
    <w:rsid w:val="00C03B07"/>
    <w:rsid w:val="00CB1E8B"/>
    <w:rsid w:val="00D026DA"/>
    <w:rsid w:val="00DA2570"/>
    <w:rsid w:val="00E83E35"/>
    <w:rsid w:val="00E84E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456F4"/>
  <w15:chartTrackingRefBased/>
  <w15:docId w15:val="{CD4F71D5-C7BE-4CD6-88A4-D9A6B4D88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nl-NL"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rgreet">
    <w:name w:val="Margreet"/>
    <w:basedOn w:val="Normal"/>
    <w:link w:val="MargreetChar"/>
    <w:qFormat/>
    <w:rsid w:val="0049751A"/>
    <w:pPr>
      <w:spacing w:line="240" w:lineRule="auto"/>
    </w:pPr>
  </w:style>
  <w:style w:type="character" w:customStyle="1" w:styleId="MargreetChar">
    <w:name w:val="Margreet Char"/>
    <w:basedOn w:val="DefaultParagraphFont"/>
    <w:link w:val="Margreet"/>
    <w:rsid w:val="0049751A"/>
    <w:rPr>
      <w:rFonts w:ascii="Times New Roman" w:hAnsi="Times New Roman" w:cs="Times New Roman"/>
      <w:sz w:val="24"/>
      <w:szCs w:val="24"/>
    </w:rPr>
  </w:style>
  <w:style w:type="character" w:styleId="Hyperlink">
    <w:name w:val="Hyperlink"/>
    <w:basedOn w:val="DefaultParagraphFont"/>
    <w:uiPriority w:val="99"/>
    <w:unhideWhenUsed/>
    <w:rsid w:val="00704108"/>
    <w:rPr>
      <w:color w:val="0563C1" w:themeColor="hyperlink"/>
      <w:u w:val="single"/>
    </w:rPr>
  </w:style>
  <w:style w:type="character" w:customStyle="1" w:styleId="UnresolvedMention">
    <w:name w:val="Unresolved Mention"/>
    <w:basedOn w:val="DefaultParagraphFont"/>
    <w:uiPriority w:val="99"/>
    <w:semiHidden/>
    <w:unhideWhenUsed/>
    <w:rsid w:val="007041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833100">
      <w:bodyDiv w:val="1"/>
      <w:marLeft w:val="0"/>
      <w:marRight w:val="0"/>
      <w:marTop w:val="0"/>
      <w:marBottom w:val="0"/>
      <w:divBdr>
        <w:top w:val="none" w:sz="0" w:space="0" w:color="auto"/>
        <w:left w:val="none" w:sz="0" w:space="0" w:color="auto"/>
        <w:bottom w:val="none" w:sz="0" w:space="0" w:color="auto"/>
        <w:right w:val="none" w:sz="0" w:space="0" w:color="auto"/>
      </w:divBdr>
    </w:div>
    <w:div w:id="1226912207">
      <w:bodyDiv w:val="1"/>
      <w:marLeft w:val="0"/>
      <w:marRight w:val="0"/>
      <w:marTop w:val="0"/>
      <w:marBottom w:val="0"/>
      <w:divBdr>
        <w:top w:val="none" w:sz="0" w:space="0" w:color="auto"/>
        <w:left w:val="none" w:sz="0" w:space="0" w:color="auto"/>
        <w:bottom w:val="none" w:sz="0" w:space="0" w:color="auto"/>
        <w:right w:val="none" w:sz="0" w:space="0" w:color="auto"/>
      </w:divBdr>
    </w:div>
    <w:div w:id="1878883471">
      <w:bodyDiv w:val="1"/>
      <w:marLeft w:val="0"/>
      <w:marRight w:val="0"/>
      <w:marTop w:val="0"/>
      <w:marBottom w:val="0"/>
      <w:divBdr>
        <w:top w:val="none" w:sz="0" w:space="0" w:color="auto"/>
        <w:left w:val="none" w:sz="0" w:space="0" w:color="auto"/>
        <w:bottom w:val="none" w:sz="0" w:space="0" w:color="auto"/>
        <w:right w:val="none" w:sz="0" w:space="0" w:color="auto"/>
      </w:divBdr>
    </w:div>
    <w:div w:id="200038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eduardvanhengel.nl/werken/BWV_73"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94</Words>
  <Characters>9319</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et Klokke</dc:creator>
  <cp:keywords/>
  <dc:description/>
  <cp:lastModifiedBy>Peter Kranenburg</cp:lastModifiedBy>
  <cp:revision>2</cp:revision>
  <dcterms:created xsi:type="dcterms:W3CDTF">2020-01-30T08:32:00Z</dcterms:created>
  <dcterms:modified xsi:type="dcterms:W3CDTF">2020-01-30T08:32:00Z</dcterms:modified>
</cp:coreProperties>
</file>